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232323"/>
  <w:body>
    <w:p w14:paraId="4D614FA7" w14:textId="6B71A180" w:rsidR="00B11914" w:rsidRPr="00001696" w:rsidRDefault="00001696" w:rsidP="00001696">
      <w:pPr>
        <w:spacing w:after="0" w:line="240" w:lineRule="auto"/>
        <w:rPr>
          <w:rFonts w:ascii="Roboto Mono" w:hAnsi="Roboto Mono"/>
          <w:b/>
          <w:bCs/>
          <w:color w:val="00B050"/>
          <w:sz w:val="16"/>
          <w:szCs w:val="12"/>
        </w:rPr>
      </w:pPr>
      <w:r w:rsidRPr="00001696">
        <w:rPr>
          <w:rFonts w:ascii="Roboto Mono" w:hAnsi="Roboto Mono"/>
          <w:b/>
          <w:bCs/>
          <w:color w:val="00B050"/>
          <w:sz w:val="16"/>
          <w:szCs w:val="12"/>
        </w:rPr>
        <w:t>Format: email</w:t>
      </w:r>
    </w:p>
    <w:p w14:paraId="014D99A6" w14:textId="0218F580" w:rsidR="00001696" w:rsidRPr="00001696" w:rsidRDefault="00001696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01696">
        <w:rPr>
          <w:rFonts w:ascii="Roboto Mono" w:hAnsi="Roboto Mono"/>
          <w:b/>
          <w:bCs/>
          <w:sz w:val="16"/>
          <w:szCs w:val="12"/>
        </w:rPr>
        <w:t>Tense:</w:t>
      </w:r>
      <w:r w:rsidRPr="00001696">
        <w:rPr>
          <w:rFonts w:ascii="Roboto Mono" w:hAnsi="Roboto Mono"/>
          <w:sz w:val="16"/>
          <w:szCs w:val="12"/>
        </w:rPr>
        <w:t xml:space="preserve"> Past</w:t>
      </w:r>
    </w:p>
    <w:p w14:paraId="128EE574" w14:textId="6C167CF1" w:rsidR="00001696" w:rsidRPr="00001696" w:rsidRDefault="00001696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01696">
        <w:rPr>
          <w:rFonts w:ascii="Roboto Mono" w:hAnsi="Roboto Mono"/>
          <w:b/>
          <w:bCs/>
          <w:sz w:val="16"/>
          <w:szCs w:val="12"/>
        </w:rPr>
        <w:t>Formality:</w:t>
      </w:r>
      <w:r w:rsidRPr="00001696">
        <w:rPr>
          <w:rFonts w:ascii="Roboto Mono" w:hAnsi="Roboto Mono"/>
          <w:sz w:val="16"/>
          <w:szCs w:val="12"/>
        </w:rPr>
        <w:t xml:space="preserve"> Informal</w:t>
      </w:r>
    </w:p>
    <w:p w14:paraId="35C424E2" w14:textId="6418C926" w:rsidR="00001696" w:rsidRDefault="00001696" w:rsidP="00CA4503">
      <w:pPr>
        <w:pStyle w:val="ListParagraph"/>
        <w:numPr>
          <w:ilvl w:val="1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hort form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 w:rsidRPr="00001696">
        <w:rPr>
          <w:rFonts w:ascii="Roboto Mono" w:hAnsi="Roboto Mono"/>
          <w:color w:val="808080" w:themeColor="background1" w:themeShade="80"/>
          <w:sz w:val="14"/>
          <w:szCs w:val="10"/>
        </w:rPr>
        <w:t>aren’t</w:t>
      </w:r>
    </w:p>
    <w:p w14:paraId="285E342D" w14:textId="7E6FFD6B" w:rsidR="00001696" w:rsidRDefault="00001696" w:rsidP="00CA4503">
      <w:pPr>
        <w:pStyle w:val="ListParagraph"/>
        <w:numPr>
          <w:ilvl w:val="1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Exclamation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 w:rsidRPr="00001696">
        <w:rPr>
          <w:rFonts w:ascii="Roboto Mono" w:hAnsi="Roboto Mono"/>
          <w:color w:val="808080" w:themeColor="background1" w:themeShade="80"/>
          <w:sz w:val="14"/>
          <w:szCs w:val="10"/>
        </w:rPr>
        <w:t>be careful!</w:t>
      </w:r>
    </w:p>
    <w:p w14:paraId="1BC33704" w14:textId="2959F54C" w:rsidR="00001696" w:rsidRDefault="00001696" w:rsidP="00CA4503">
      <w:pPr>
        <w:pStyle w:val="ListParagraph"/>
        <w:numPr>
          <w:ilvl w:val="1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Informal Expression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 w:rsidRPr="00001696">
        <w:rPr>
          <w:rFonts w:ascii="Roboto Mono" w:hAnsi="Roboto Mono"/>
          <w:color w:val="808080" w:themeColor="background1" w:themeShade="80"/>
          <w:sz w:val="14"/>
          <w:szCs w:val="10"/>
        </w:rPr>
        <w:t>what’s up?</w:t>
      </w:r>
    </w:p>
    <w:p w14:paraId="2334CECF" w14:textId="2451CAC9" w:rsidR="00001696" w:rsidRPr="00001696" w:rsidRDefault="00001696" w:rsidP="00CA4503">
      <w:pPr>
        <w:pStyle w:val="ListParagraph"/>
        <w:numPr>
          <w:ilvl w:val="1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Question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 w:rsidRPr="00001696">
        <w:rPr>
          <w:rFonts w:ascii="Roboto Mono" w:hAnsi="Roboto Mono"/>
          <w:color w:val="808080" w:themeColor="background1" w:themeShade="80"/>
          <w:sz w:val="14"/>
          <w:szCs w:val="10"/>
        </w:rPr>
        <w:t>what do you think?</w:t>
      </w:r>
    </w:p>
    <w:p w14:paraId="54773E5B" w14:textId="35241893" w:rsidR="00001696" w:rsidRDefault="00001696" w:rsidP="00001696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noProof/>
          <w:sz w:val="16"/>
          <w:szCs w:val="1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F1011E" wp14:editId="297B9B2D">
                <wp:simplePos x="0" y="0"/>
                <wp:positionH relativeFrom="column">
                  <wp:posOffset>17685</wp:posOffset>
                </wp:positionH>
                <wp:positionV relativeFrom="paragraph">
                  <wp:posOffset>70618</wp:posOffset>
                </wp:positionV>
                <wp:extent cx="4756245" cy="1543618"/>
                <wp:effectExtent l="19050" t="19050" r="25400" b="19050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6245" cy="154361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246B8BE8" w14:textId="09C5113F" w:rsidR="00001696" w:rsidRPr="00001696" w:rsidRDefault="00001696" w:rsidP="00001696">
                            <w:pPr>
                              <w:spacing w:after="0"/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</w:pPr>
                            <w:r w:rsidRPr="00001696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Date</w:t>
                            </w:r>
                          </w:p>
                          <w:p w14:paraId="68335914" w14:textId="26607C22" w:rsidR="00001696" w:rsidRDefault="00001696" w:rsidP="00001696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Hi </w:t>
                            </w:r>
                            <w:r w:rsidRPr="00001696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Name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>,</w:t>
                            </w:r>
                          </w:p>
                          <w:p w14:paraId="5E86F4D3" w14:textId="7F22F159" w:rsidR="00001696" w:rsidRDefault="00001696" w:rsidP="00001696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How are you doing? ... You know what? </w:t>
                            </w:r>
                            <w:r w:rsidRPr="00001696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Event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 </w:t>
                            </w:r>
                            <w:r w:rsidRPr="00001696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description</w:t>
                            </w:r>
                          </w:p>
                          <w:p w14:paraId="47EBA5CB" w14:textId="36443C95" w:rsidR="00001696" w:rsidRDefault="00001696" w:rsidP="00001696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</w:p>
                          <w:p w14:paraId="72D4DFD1" w14:textId="1BC9BEE3" w:rsidR="00001696" w:rsidRDefault="00001696" w:rsidP="00001696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 w:rsidRPr="00001696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Personal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 </w:t>
                            </w:r>
                            <w:r w:rsidRPr="00EC2387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thoughts</w:t>
                            </w:r>
                            <w:r w:rsidR="00EC2387"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>, isn’t it?</w:t>
                            </w:r>
                          </w:p>
                          <w:p w14:paraId="25ACC7D5" w14:textId="707B0726" w:rsidR="00EC2387" w:rsidRDefault="00EC2387" w:rsidP="00001696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</w:p>
                          <w:p w14:paraId="1C594408" w14:textId="73A5C34D" w:rsidR="00EC2387" w:rsidRDefault="00EC2387" w:rsidP="00001696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>What do you think? Write back soon!</w:t>
                            </w:r>
                          </w:p>
                          <w:p w14:paraId="39425496" w14:textId="40B3E2D2" w:rsidR="00EC2387" w:rsidRDefault="00EC2387" w:rsidP="00001696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</w:p>
                          <w:p w14:paraId="50117472" w14:textId="7C85B89C" w:rsidR="00EC2387" w:rsidRDefault="00EC2387" w:rsidP="00001696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>Love,</w:t>
                            </w:r>
                          </w:p>
                          <w:p w14:paraId="31083594" w14:textId="6FC1C113" w:rsidR="00EC2387" w:rsidRPr="00001696" w:rsidRDefault="00EC2387" w:rsidP="00001696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 w:rsidRPr="00EC2387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Self</w:t>
                            </w:r>
                            <w:r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-</w:t>
                            </w:r>
                            <w:r w:rsidRPr="00EC2387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F1011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.4pt;margin-top:5.55pt;width:374.5pt;height:121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" filled="f" strokecolor="#7f7f7f [1612]" strokeweight="2.25pt">
                <v:textbox>
                  <w:txbxContent>
                    <w:p w14:paraId="246B8BE8" w14:textId="09C5113F" w:rsidR="00001696" w:rsidRPr="00001696" w:rsidRDefault="00001696" w:rsidP="00001696">
                      <w:pPr>
                        <w:spacing w:after="0"/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</w:pPr>
                      <w:r w:rsidRPr="00001696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Date</w:t>
                      </w:r>
                    </w:p>
                    <w:p w14:paraId="68335914" w14:textId="26607C22" w:rsidR="00001696" w:rsidRDefault="00001696" w:rsidP="00001696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Hi </w:t>
                      </w:r>
                      <w:r w:rsidRPr="00001696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Name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>,</w:t>
                      </w:r>
                    </w:p>
                    <w:p w14:paraId="5E86F4D3" w14:textId="7F22F159" w:rsidR="00001696" w:rsidRDefault="00001696" w:rsidP="00001696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How are you doing? ... You know what? </w:t>
                      </w:r>
                      <w:r w:rsidRPr="00001696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Event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 </w:t>
                      </w:r>
                      <w:r w:rsidRPr="00001696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description</w:t>
                      </w:r>
                    </w:p>
                    <w:p w14:paraId="47EBA5CB" w14:textId="36443C95" w:rsidR="00001696" w:rsidRDefault="00001696" w:rsidP="00001696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</w:p>
                    <w:p w14:paraId="72D4DFD1" w14:textId="1BC9BEE3" w:rsidR="00001696" w:rsidRDefault="00001696" w:rsidP="00001696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 w:rsidRPr="00001696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Personal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 </w:t>
                      </w:r>
                      <w:r w:rsidRPr="00EC2387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thoughts</w:t>
                      </w:r>
                      <w:r w:rsidR="00EC2387"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>, isn’t it?</w:t>
                      </w:r>
                    </w:p>
                    <w:p w14:paraId="25ACC7D5" w14:textId="707B0726" w:rsidR="00EC2387" w:rsidRDefault="00EC2387" w:rsidP="00001696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</w:p>
                    <w:p w14:paraId="1C594408" w14:textId="73A5C34D" w:rsidR="00EC2387" w:rsidRDefault="00EC2387" w:rsidP="00001696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>What do you think? Write back soon!</w:t>
                      </w:r>
                    </w:p>
                    <w:p w14:paraId="39425496" w14:textId="40B3E2D2" w:rsidR="00EC2387" w:rsidRDefault="00EC2387" w:rsidP="00001696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</w:p>
                    <w:p w14:paraId="50117472" w14:textId="7C85B89C" w:rsidR="00EC2387" w:rsidRDefault="00EC2387" w:rsidP="00001696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>Love,</w:t>
                      </w:r>
                    </w:p>
                    <w:p w14:paraId="31083594" w14:textId="6FC1C113" w:rsidR="00EC2387" w:rsidRPr="00001696" w:rsidRDefault="00EC2387" w:rsidP="00001696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 w:rsidRPr="00EC2387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Self</w:t>
                      </w:r>
                      <w:r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-</w:t>
                      </w:r>
                      <w:r w:rsidRPr="00EC2387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nam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709DA008" w14:textId="2C4FD536" w:rsidR="00EC2387" w:rsidRPr="00001696" w:rsidRDefault="00EC2387" w:rsidP="00EC2387">
      <w:pPr>
        <w:spacing w:after="0" w:line="240" w:lineRule="auto"/>
        <w:rPr>
          <w:rFonts w:ascii="Roboto Mono" w:hAnsi="Roboto Mono"/>
          <w:b/>
          <w:bCs/>
          <w:color w:val="00B050"/>
          <w:sz w:val="16"/>
          <w:szCs w:val="12"/>
        </w:rPr>
      </w:pPr>
      <w:r w:rsidRPr="00001696">
        <w:rPr>
          <w:rFonts w:ascii="Roboto Mono" w:hAnsi="Roboto Mono"/>
          <w:b/>
          <w:bCs/>
          <w:color w:val="00B050"/>
          <w:sz w:val="16"/>
          <w:szCs w:val="12"/>
        </w:rPr>
        <w:t xml:space="preserve">Format: </w:t>
      </w:r>
      <w:r>
        <w:rPr>
          <w:rFonts w:ascii="Roboto Mono" w:hAnsi="Roboto Mono"/>
          <w:b/>
          <w:bCs/>
          <w:color w:val="00B050"/>
          <w:sz w:val="16"/>
          <w:szCs w:val="12"/>
        </w:rPr>
        <w:t>advice column</w:t>
      </w:r>
    </w:p>
    <w:p w14:paraId="6A115641" w14:textId="0E3C162A" w:rsidR="00EC2387" w:rsidRPr="00001696" w:rsidRDefault="00EC2387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01696">
        <w:rPr>
          <w:rFonts w:ascii="Roboto Mono" w:hAnsi="Roboto Mono"/>
          <w:b/>
          <w:bCs/>
          <w:sz w:val="16"/>
          <w:szCs w:val="12"/>
        </w:rPr>
        <w:t>Tense:</w:t>
      </w:r>
      <w:r w:rsidRPr="00001696">
        <w:rPr>
          <w:rFonts w:ascii="Roboto Mono" w:hAnsi="Roboto Mono"/>
          <w:sz w:val="16"/>
          <w:szCs w:val="12"/>
        </w:rPr>
        <w:t xml:space="preserve"> </w:t>
      </w:r>
      <w:r>
        <w:rPr>
          <w:rFonts w:ascii="Roboto Mono" w:hAnsi="Roboto Mono"/>
          <w:sz w:val="16"/>
          <w:szCs w:val="12"/>
        </w:rPr>
        <w:t>Present</w:t>
      </w:r>
    </w:p>
    <w:p w14:paraId="1264AF60" w14:textId="15954A9E" w:rsidR="00EC2387" w:rsidRDefault="00EC2387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01696">
        <w:rPr>
          <w:rFonts w:ascii="Roboto Mono" w:hAnsi="Roboto Mono"/>
          <w:b/>
          <w:bCs/>
          <w:sz w:val="16"/>
          <w:szCs w:val="12"/>
        </w:rPr>
        <w:t>Formality:</w:t>
      </w:r>
      <w:r w:rsidRPr="00001696">
        <w:rPr>
          <w:rFonts w:ascii="Roboto Mono" w:hAnsi="Roboto Mono"/>
          <w:sz w:val="16"/>
          <w:szCs w:val="12"/>
        </w:rPr>
        <w:t xml:space="preserve"> </w:t>
      </w:r>
      <w:r>
        <w:rPr>
          <w:rFonts w:ascii="Roboto Mono" w:hAnsi="Roboto Mono"/>
          <w:sz w:val="16"/>
          <w:szCs w:val="12"/>
        </w:rPr>
        <w:t>F</w:t>
      </w:r>
      <w:r w:rsidRPr="00001696">
        <w:rPr>
          <w:rFonts w:ascii="Roboto Mono" w:hAnsi="Roboto Mono"/>
          <w:sz w:val="16"/>
          <w:szCs w:val="12"/>
        </w:rPr>
        <w:t>ormal</w:t>
      </w:r>
    </w:p>
    <w:p w14:paraId="2399AB86" w14:textId="376E8484" w:rsidR="00EC2387" w:rsidRPr="001F15DB" w:rsidRDefault="00EC2387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1F15DB">
        <w:rPr>
          <w:rFonts w:ascii="Roboto Mono" w:hAnsi="Roboto Mono"/>
          <w:b/>
          <w:bCs/>
          <w:sz w:val="16"/>
          <w:szCs w:val="12"/>
        </w:rPr>
        <w:t>Identify:</w:t>
      </w:r>
    </w:p>
    <w:p w14:paraId="7CB91DFD" w14:textId="04781AE1" w:rsidR="001F15DB" w:rsidRDefault="001F15DB" w:rsidP="00CA4503">
      <w:pPr>
        <w:pStyle w:val="ListParagraph"/>
        <w:numPr>
          <w:ilvl w:val="0"/>
          <w:numId w:val="2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escription</w:t>
      </w:r>
    </w:p>
    <w:p w14:paraId="7055FC33" w14:textId="2AFB109D" w:rsidR="00EC2387" w:rsidRDefault="00EC2387" w:rsidP="00CA4503">
      <w:pPr>
        <w:pStyle w:val="ListParagraph"/>
        <w:numPr>
          <w:ilvl w:val="0"/>
          <w:numId w:val="2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oncerns</w:t>
      </w:r>
    </w:p>
    <w:p w14:paraId="50C9B273" w14:textId="0875ADBC" w:rsidR="00EC2387" w:rsidRDefault="00EC2387" w:rsidP="00CA4503">
      <w:pPr>
        <w:pStyle w:val="ListParagraph"/>
        <w:numPr>
          <w:ilvl w:val="0"/>
          <w:numId w:val="2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Goal</w:t>
      </w:r>
    </w:p>
    <w:p w14:paraId="1088D820" w14:textId="7646CEFE" w:rsidR="00827AE3" w:rsidRDefault="00827AE3" w:rsidP="00CA4503">
      <w:pPr>
        <w:pStyle w:val="ListParagraph"/>
        <w:numPr>
          <w:ilvl w:val="0"/>
          <w:numId w:val="2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Experience to persuade</w:t>
      </w:r>
    </w:p>
    <w:p w14:paraId="0A536419" w14:textId="60612727" w:rsidR="00EC2387" w:rsidRPr="00EC2387" w:rsidRDefault="00302E4C" w:rsidP="00CA4503">
      <w:pPr>
        <w:pStyle w:val="ListParagraph"/>
        <w:numPr>
          <w:ilvl w:val="0"/>
          <w:numId w:val="2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noProof/>
          <w:sz w:val="16"/>
          <w:szCs w:val="1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A8C1A1" wp14:editId="70FC4994">
                <wp:simplePos x="0" y="0"/>
                <wp:positionH relativeFrom="column">
                  <wp:posOffset>17145</wp:posOffset>
                </wp:positionH>
                <wp:positionV relativeFrom="paragraph">
                  <wp:posOffset>172085</wp:posOffset>
                </wp:positionV>
                <wp:extent cx="4756150" cy="1263650"/>
                <wp:effectExtent l="19050" t="19050" r="25400" b="1270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6150" cy="12636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185B4F18" w14:textId="33C88961" w:rsidR="00EC2387" w:rsidRPr="00EC2387" w:rsidRDefault="00EC2387" w:rsidP="00EC2387">
                            <w:pPr>
                              <w:spacing w:after="0"/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Dear Name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>,</w:t>
                            </w:r>
                          </w:p>
                          <w:p w14:paraId="1C79B65E" w14:textId="2D6F04D9" w:rsidR="00EC2387" w:rsidRDefault="00EC2387" w:rsidP="00EC2387">
                            <w:pPr>
                              <w:spacing w:after="0"/>
                              <w:ind w:firstLine="72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I understand that you </w:t>
                            </w:r>
                            <w:r w:rsidRPr="00EC2387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victim’s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 </w:t>
                            </w:r>
                            <w:r w:rsidRPr="00EC2387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thoughts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. This is a common </w:t>
                            </w:r>
                            <w:r w:rsidRPr="00EC2387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thing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. </w:t>
                            </w:r>
                          </w:p>
                          <w:p w14:paraId="1719CA22" w14:textId="569577DC" w:rsidR="00EC2387" w:rsidRDefault="00EC2387" w:rsidP="00EC2387">
                            <w:pPr>
                              <w:spacing w:after="0"/>
                              <w:ind w:firstLine="72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I think your problems are that </w:t>
                            </w:r>
                            <w:r w:rsidRPr="00EC2387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problems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. </w:t>
                            </w:r>
                            <w:r w:rsidRPr="00EC2387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Time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 ago, I </w:t>
                            </w:r>
                            <w:proofErr w:type="gramStart"/>
                            <w:r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past</w:t>
                            </w:r>
                            <w:proofErr w:type="gramEnd"/>
                            <w:r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 xml:space="preserve"> experiences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>.</w:t>
                            </w:r>
                          </w:p>
                          <w:p w14:paraId="2E003619" w14:textId="03AB9C98" w:rsidR="00EC2387" w:rsidRDefault="00EC2387" w:rsidP="00EC2387">
                            <w:pPr>
                              <w:spacing w:after="0"/>
                              <w:ind w:firstLine="72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It is best for you to </w:t>
                            </w:r>
                            <w:r w:rsidRPr="00EC2387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solution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>.</w:t>
                            </w:r>
                          </w:p>
                          <w:p w14:paraId="69A31E4D" w14:textId="55B9C775" w:rsidR="00EC2387" w:rsidRDefault="00EC2387" w:rsidP="00EC2387">
                            <w:pPr>
                              <w:spacing w:after="0"/>
                              <w:ind w:firstLine="72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I hope you are persuaded to </w:t>
                            </w:r>
                            <w:r w:rsidRPr="00EC2387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attempt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>.</w:t>
                            </w:r>
                          </w:p>
                          <w:p w14:paraId="5325B390" w14:textId="00F1ABFF" w:rsidR="00EC2387" w:rsidRDefault="00EC2387" w:rsidP="00EC2387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ab/>
                              <w:t>Good luck!</w:t>
                            </w:r>
                          </w:p>
                          <w:p w14:paraId="52601912" w14:textId="68EA19E4" w:rsidR="00EC2387" w:rsidRPr="00EC2387" w:rsidRDefault="00EC2387" w:rsidP="00EC2387">
                            <w:pPr>
                              <w:spacing w:after="0"/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</w:pPr>
                            <w:r w:rsidRPr="00EC2387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Self-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8C1A1" id="Text Box 6" o:spid="_x0000_s1027" type="#_x0000_t202" style="position:absolute;left:0;text-align:left;margin-left:1.35pt;margin-top:13.55pt;width:374.5pt;height:9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" filled="f" strokecolor="#7f7f7f [1612]" strokeweight="2.25pt">
                <v:textbox>
                  <w:txbxContent>
                    <w:p w14:paraId="185B4F18" w14:textId="33C88961" w:rsidR="00EC2387" w:rsidRPr="00EC2387" w:rsidRDefault="00EC2387" w:rsidP="00EC2387">
                      <w:pPr>
                        <w:spacing w:after="0"/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Dear Name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>,</w:t>
                      </w:r>
                    </w:p>
                    <w:p w14:paraId="1C79B65E" w14:textId="2D6F04D9" w:rsidR="00EC2387" w:rsidRDefault="00EC2387" w:rsidP="00EC2387">
                      <w:pPr>
                        <w:spacing w:after="0"/>
                        <w:ind w:firstLine="72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I understand that you </w:t>
                      </w:r>
                      <w:r w:rsidRPr="00EC2387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victim’s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 </w:t>
                      </w:r>
                      <w:r w:rsidRPr="00EC2387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thoughts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. This is a common </w:t>
                      </w:r>
                      <w:r w:rsidRPr="00EC2387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thing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. </w:t>
                      </w:r>
                    </w:p>
                    <w:p w14:paraId="1719CA22" w14:textId="569577DC" w:rsidR="00EC2387" w:rsidRDefault="00EC2387" w:rsidP="00EC2387">
                      <w:pPr>
                        <w:spacing w:after="0"/>
                        <w:ind w:firstLine="72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I think your problems are that </w:t>
                      </w:r>
                      <w:r w:rsidRPr="00EC2387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problems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. </w:t>
                      </w:r>
                      <w:r w:rsidRPr="00EC2387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Time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 ago, I </w:t>
                      </w:r>
                      <w:proofErr w:type="gramStart"/>
                      <w:r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past</w:t>
                      </w:r>
                      <w:proofErr w:type="gramEnd"/>
                      <w:r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 xml:space="preserve"> experiences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>.</w:t>
                      </w:r>
                    </w:p>
                    <w:p w14:paraId="2E003619" w14:textId="03AB9C98" w:rsidR="00EC2387" w:rsidRDefault="00EC2387" w:rsidP="00EC2387">
                      <w:pPr>
                        <w:spacing w:after="0"/>
                        <w:ind w:firstLine="72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It is best for you to </w:t>
                      </w:r>
                      <w:r w:rsidRPr="00EC2387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solution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>.</w:t>
                      </w:r>
                    </w:p>
                    <w:p w14:paraId="69A31E4D" w14:textId="55B9C775" w:rsidR="00EC2387" w:rsidRDefault="00EC2387" w:rsidP="00EC2387">
                      <w:pPr>
                        <w:spacing w:after="0"/>
                        <w:ind w:firstLine="72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I hope you are persuaded to </w:t>
                      </w:r>
                      <w:r w:rsidRPr="00EC2387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attempt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>.</w:t>
                      </w:r>
                    </w:p>
                    <w:p w14:paraId="5325B390" w14:textId="00F1ABFF" w:rsidR="00EC2387" w:rsidRDefault="00EC2387" w:rsidP="00EC2387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ab/>
                        <w:t>Good luck!</w:t>
                      </w:r>
                    </w:p>
                    <w:p w14:paraId="52601912" w14:textId="68EA19E4" w:rsidR="00EC2387" w:rsidRPr="00EC2387" w:rsidRDefault="00EC2387" w:rsidP="00EC2387">
                      <w:pPr>
                        <w:spacing w:after="0"/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</w:pPr>
                      <w:r w:rsidRPr="00EC2387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Self-nam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C2387">
        <w:rPr>
          <w:rFonts w:ascii="Roboto Mono" w:hAnsi="Roboto Mono"/>
          <w:sz w:val="16"/>
          <w:szCs w:val="12"/>
        </w:rPr>
        <w:t>Solution</w:t>
      </w:r>
    </w:p>
    <w:p w14:paraId="7DB2B9EB" w14:textId="55C1414C" w:rsidR="00302E4C" w:rsidRDefault="00302E4C">
      <w:pPr>
        <w:rPr>
          <w:rFonts w:ascii="Roboto Mono" w:hAnsi="Roboto Mono"/>
          <w:b/>
          <w:bCs/>
          <w:color w:val="00B050"/>
          <w:sz w:val="16"/>
          <w:szCs w:val="12"/>
        </w:rPr>
      </w:pPr>
      <w:r>
        <w:rPr>
          <w:rFonts w:ascii="Roboto Mono" w:hAnsi="Roboto Mono"/>
          <w:b/>
          <w:bCs/>
          <w:color w:val="00B050"/>
          <w:sz w:val="16"/>
          <w:szCs w:val="12"/>
        </w:rPr>
        <w:br w:type="page"/>
      </w:r>
    </w:p>
    <w:p w14:paraId="2F2CB2A2" w14:textId="440073A4" w:rsidR="00EC2387" w:rsidRPr="001F15DB" w:rsidRDefault="00EC2387" w:rsidP="001F15DB">
      <w:pPr>
        <w:spacing w:after="0" w:line="240" w:lineRule="auto"/>
        <w:rPr>
          <w:rFonts w:ascii="Roboto Mono" w:hAnsi="Roboto Mono"/>
          <w:b/>
          <w:bCs/>
          <w:color w:val="00B050"/>
          <w:sz w:val="16"/>
          <w:szCs w:val="12"/>
        </w:rPr>
      </w:pPr>
      <w:r w:rsidRPr="00001696">
        <w:rPr>
          <w:rFonts w:ascii="Roboto Mono" w:hAnsi="Roboto Mono"/>
          <w:b/>
          <w:bCs/>
          <w:color w:val="00B050"/>
          <w:sz w:val="16"/>
          <w:szCs w:val="12"/>
        </w:rPr>
        <w:lastRenderedPageBreak/>
        <w:t xml:space="preserve">Format: </w:t>
      </w:r>
      <w:r w:rsidR="001F15DB">
        <w:rPr>
          <w:rFonts w:ascii="Roboto Mono" w:hAnsi="Roboto Mono"/>
          <w:b/>
          <w:bCs/>
          <w:color w:val="00B050"/>
          <w:sz w:val="16"/>
          <w:szCs w:val="12"/>
        </w:rPr>
        <w:t>movie review</w:t>
      </w:r>
    </w:p>
    <w:p w14:paraId="60CDBCAD" w14:textId="16A67744" w:rsidR="00EC2387" w:rsidRDefault="00EC2387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01696">
        <w:rPr>
          <w:rFonts w:ascii="Roboto Mono" w:hAnsi="Roboto Mono"/>
          <w:b/>
          <w:bCs/>
          <w:sz w:val="16"/>
          <w:szCs w:val="12"/>
        </w:rPr>
        <w:t>Formality:</w:t>
      </w:r>
      <w:r w:rsidRPr="00001696">
        <w:rPr>
          <w:rFonts w:ascii="Roboto Mono" w:hAnsi="Roboto Mono"/>
          <w:sz w:val="16"/>
          <w:szCs w:val="12"/>
        </w:rPr>
        <w:t xml:space="preserve"> </w:t>
      </w:r>
      <w:r w:rsidR="00302E4C">
        <w:rPr>
          <w:rFonts w:ascii="Roboto Mono" w:hAnsi="Roboto Mono"/>
          <w:sz w:val="16"/>
          <w:szCs w:val="12"/>
        </w:rPr>
        <w:t>Semi-formal</w:t>
      </w:r>
    </w:p>
    <w:p w14:paraId="0DB0B1CB" w14:textId="57B8400D" w:rsidR="00302E4C" w:rsidRPr="00302E4C" w:rsidRDefault="00D85733" w:rsidP="00302E4C"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noProof/>
          <w:sz w:val="16"/>
          <w:szCs w:val="1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AAA352" wp14:editId="0BF3AF75">
                <wp:simplePos x="0" y="0"/>
                <wp:positionH relativeFrom="column">
                  <wp:posOffset>-1270</wp:posOffset>
                </wp:positionH>
                <wp:positionV relativeFrom="paragraph">
                  <wp:posOffset>284480</wp:posOffset>
                </wp:positionV>
                <wp:extent cx="4756150" cy="1041400"/>
                <wp:effectExtent l="19050" t="19050" r="25400" b="2540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6150" cy="1041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1095D2B5" w14:textId="3274A23E" w:rsidR="00302E4C" w:rsidRPr="00EC2387" w:rsidRDefault="00302E4C" w:rsidP="00302E4C">
                            <w:pPr>
                              <w:spacing w:after="0"/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Title</w:t>
                            </w:r>
                          </w:p>
                          <w:p w14:paraId="5EC11656" w14:textId="64E97A94" w:rsidR="00302E4C" w:rsidRPr="00302E4C" w:rsidRDefault="00302E4C" w:rsidP="00302E4C">
                            <w:pPr>
                              <w:spacing w:after="0"/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</w:pPr>
                            <w:r w:rsidRPr="00302E4C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Introduction</w:t>
                            </w:r>
                          </w:p>
                          <w:p w14:paraId="3082BE01" w14:textId="29826847" w:rsidR="00302E4C" w:rsidRDefault="00302E4C" w:rsidP="00302E4C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 w:rsidRPr="00302E4C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Information of creator and awards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, the story </w:t>
                            </w:r>
                            <w:r w:rsidRPr="00302E4C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story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. </w:t>
                            </w:r>
                          </w:p>
                          <w:p w14:paraId="0AE72A96" w14:textId="0DC47FB2" w:rsidR="00302E4C" w:rsidRDefault="00302E4C" w:rsidP="00302E4C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 w:rsidRPr="00302E4C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Story part 2.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 </w:t>
                            </w:r>
                            <w:r w:rsidRPr="00302E4C">
                              <w:rPr>
                                <w:rFonts w:ascii="Roboto Mono" w:hAnsi="Roboto Mono"/>
                                <w:color w:val="FF0000"/>
                                <w:sz w:val="16"/>
                                <w:szCs w:val="12"/>
                              </w:rPr>
                              <w:t>Must account for no more than 50% of the essay</w:t>
                            </w:r>
                          </w:p>
                          <w:p w14:paraId="3BF54D3C" w14:textId="1C7F82AD" w:rsidR="00302E4C" w:rsidRDefault="00302E4C" w:rsidP="00302E4C">
                            <w:pPr>
                              <w:spacing w:after="0"/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</w:pPr>
                          </w:p>
                          <w:p w14:paraId="62C4F1C6" w14:textId="46A9AC8D" w:rsidR="00302E4C" w:rsidRPr="00302E4C" w:rsidRDefault="00302E4C" w:rsidP="00302E4C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 xml:space="preserve">Review, 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the thing </w:t>
                            </w:r>
                            <w:r w:rsidRPr="00302E4C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emotions and thoughts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 xml:space="preserve">. Therefore, it’s </w:t>
                            </w:r>
                            <w:r w:rsidRPr="00302E4C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reader’s action</w:t>
                            </w:r>
                            <w:r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AAA352" id="Text Box 4" o:spid="_x0000_s1028" type="#_x0000_t202" style="position:absolute;left:0;text-align:left;margin-left:-.1pt;margin-top:22.4pt;width:374.5pt;height:8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" filled="f" strokecolor="#7f7f7f [1612]" strokeweight="2.25pt">
                <v:textbox>
                  <w:txbxContent>
                    <w:p w14:paraId="1095D2B5" w14:textId="3274A23E" w:rsidR="00302E4C" w:rsidRPr="00EC2387" w:rsidRDefault="00302E4C" w:rsidP="00302E4C">
                      <w:pPr>
                        <w:spacing w:after="0"/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Title</w:t>
                      </w:r>
                    </w:p>
                    <w:p w14:paraId="5EC11656" w14:textId="64E97A94" w:rsidR="00302E4C" w:rsidRPr="00302E4C" w:rsidRDefault="00302E4C" w:rsidP="00302E4C">
                      <w:pPr>
                        <w:spacing w:after="0"/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</w:pPr>
                      <w:r w:rsidRPr="00302E4C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Introduction</w:t>
                      </w:r>
                    </w:p>
                    <w:p w14:paraId="3082BE01" w14:textId="29826847" w:rsidR="00302E4C" w:rsidRDefault="00302E4C" w:rsidP="00302E4C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 w:rsidRPr="00302E4C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Information of creator and awards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, the story </w:t>
                      </w:r>
                      <w:r w:rsidRPr="00302E4C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story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. </w:t>
                      </w:r>
                    </w:p>
                    <w:p w14:paraId="0AE72A96" w14:textId="0DC47FB2" w:rsidR="00302E4C" w:rsidRDefault="00302E4C" w:rsidP="00302E4C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 w:rsidRPr="00302E4C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Story part 2.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 </w:t>
                      </w:r>
                      <w:r w:rsidRPr="00302E4C">
                        <w:rPr>
                          <w:rFonts w:ascii="Roboto Mono" w:hAnsi="Roboto Mono"/>
                          <w:color w:val="FF0000"/>
                          <w:sz w:val="16"/>
                          <w:szCs w:val="12"/>
                        </w:rPr>
                        <w:t>Must account for no more than 50% of the essay</w:t>
                      </w:r>
                    </w:p>
                    <w:p w14:paraId="3BF54D3C" w14:textId="1C7F82AD" w:rsidR="00302E4C" w:rsidRDefault="00302E4C" w:rsidP="00302E4C">
                      <w:pPr>
                        <w:spacing w:after="0"/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</w:pPr>
                    </w:p>
                    <w:p w14:paraId="62C4F1C6" w14:textId="46A9AC8D" w:rsidR="00302E4C" w:rsidRPr="00302E4C" w:rsidRDefault="00302E4C" w:rsidP="00302E4C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 xml:space="preserve">Review, 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the thing </w:t>
                      </w:r>
                      <w:r w:rsidRPr="00302E4C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emotions and thoughts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 xml:space="preserve">. Therefore, it’s </w:t>
                      </w:r>
                      <w:r w:rsidRPr="00302E4C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reader’s action</w:t>
                      </w:r>
                      <w:r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6F55B75C" w14:textId="5D31B9F8" w:rsidR="00EC2387" w:rsidRDefault="00EC2387" w:rsidP="00EC2387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15EE07BB" w14:textId="64017379" w:rsidR="00EC2387" w:rsidRPr="00001696" w:rsidRDefault="00EC2387" w:rsidP="00EC2387">
      <w:pPr>
        <w:spacing w:after="0" w:line="240" w:lineRule="auto"/>
        <w:rPr>
          <w:rFonts w:ascii="Roboto Mono" w:hAnsi="Roboto Mono"/>
          <w:b/>
          <w:bCs/>
          <w:color w:val="00B050"/>
          <w:sz w:val="16"/>
          <w:szCs w:val="12"/>
        </w:rPr>
      </w:pPr>
      <w:r w:rsidRPr="00001696">
        <w:rPr>
          <w:rFonts w:ascii="Roboto Mono" w:hAnsi="Roboto Mono"/>
          <w:b/>
          <w:bCs/>
          <w:color w:val="00B050"/>
          <w:sz w:val="16"/>
          <w:szCs w:val="12"/>
        </w:rPr>
        <w:t xml:space="preserve">Format: </w:t>
      </w:r>
      <w:r w:rsidR="005B3B4D">
        <w:rPr>
          <w:rFonts w:ascii="Roboto Mono" w:hAnsi="Roboto Mono"/>
          <w:b/>
          <w:bCs/>
          <w:color w:val="00B050"/>
          <w:sz w:val="16"/>
          <w:szCs w:val="12"/>
        </w:rPr>
        <w:t>photo essay</w:t>
      </w:r>
    </w:p>
    <w:p w14:paraId="2CB7F6AF" w14:textId="12026A6A" w:rsidR="005B3B4D" w:rsidRDefault="005B3B4D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resent / Present continuous tense: describe what’s going on</w:t>
      </w:r>
    </w:p>
    <w:p w14:paraId="3F063C83" w14:textId="5A590CB5" w:rsidR="005B3B4D" w:rsidRDefault="005B3B4D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ast tense: Emphasize an event in the past</w:t>
      </w:r>
    </w:p>
    <w:p w14:paraId="25497032" w14:textId="483B2703" w:rsidR="005B3B4D" w:rsidRDefault="005B3B4D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E4565E">
        <w:rPr>
          <w:rFonts w:ascii="Roboto Mono" w:hAnsi="Roboto Mono"/>
          <w:b/>
          <w:bCs/>
          <w:sz w:val="16"/>
          <w:szCs w:val="12"/>
        </w:rPr>
        <w:t xml:space="preserve">Narrative: </w:t>
      </w:r>
      <w:r w:rsidR="00E4565E">
        <w:rPr>
          <w:rFonts w:ascii="Roboto Mono" w:hAnsi="Roboto Mono"/>
          <w:sz w:val="16"/>
          <w:szCs w:val="12"/>
        </w:rPr>
        <w:t>Follows a person or an activity</w:t>
      </w:r>
    </w:p>
    <w:p w14:paraId="20547070" w14:textId="2D6FDA44" w:rsidR="00E4565E" w:rsidRPr="00001696" w:rsidRDefault="00E4565E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E4565E">
        <w:rPr>
          <w:rFonts w:ascii="Roboto Mono" w:hAnsi="Roboto Mono"/>
          <w:b/>
          <w:bCs/>
          <w:sz w:val="16"/>
          <w:szCs w:val="12"/>
        </w:rPr>
        <w:t>Thematic:</w:t>
      </w:r>
      <w:r>
        <w:rPr>
          <w:rFonts w:ascii="Roboto Mono" w:hAnsi="Roboto Mono"/>
          <w:sz w:val="16"/>
          <w:szCs w:val="12"/>
        </w:rPr>
        <w:t xml:space="preserve"> Focuses on a theme </w:t>
      </w:r>
      <w:r w:rsidRPr="00E4565E">
        <w:rPr>
          <w:rFonts w:ascii="Roboto Mono" w:hAnsi="Roboto Mono"/>
          <w:i/>
          <w:iCs/>
          <w:color w:val="7F7F7F" w:themeColor="text1" w:themeTint="80"/>
          <w:sz w:val="16"/>
          <w:szCs w:val="12"/>
        </w:rPr>
        <w:t>(</w:t>
      </w:r>
      <w:proofErr w:type="gramStart"/>
      <w:r w:rsidRPr="00E4565E">
        <w:rPr>
          <w:rFonts w:ascii="Roboto Mono" w:hAnsi="Roboto Mono"/>
          <w:i/>
          <w:iCs/>
          <w:color w:val="7F7F7F" w:themeColor="text1" w:themeTint="80"/>
          <w:sz w:val="16"/>
          <w:szCs w:val="12"/>
        </w:rPr>
        <w:t>e.g.</w:t>
      </w:r>
      <w:proofErr w:type="gramEnd"/>
      <w:r>
        <w:rPr>
          <w:rFonts w:ascii="Roboto Mono" w:hAnsi="Roboto Mono"/>
          <w:i/>
          <w:iCs/>
          <w:color w:val="7F7F7F" w:themeColor="text1" w:themeTint="80"/>
          <w:sz w:val="16"/>
          <w:szCs w:val="12"/>
        </w:rPr>
        <w:t xml:space="preserve"> </w:t>
      </w:r>
      <w:r w:rsidRPr="00E4565E">
        <w:rPr>
          <w:rFonts w:ascii="Roboto Mono" w:hAnsi="Roboto Mono"/>
          <w:i/>
          <w:iCs/>
          <w:color w:val="7F7F7F" w:themeColor="text1" w:themeTint="80"/>
          <w:sz w:val="16"/>
          <w:szCs w:val="12"/>
        </w:rPr>
        <w:t>homelessness, environment)</w:t>
      </w:r>
      <w:r>
        <w:rPr>
          <w:rFonts w:ascii="Roboto Mono" w:hAnsi="Roboto Mono"/>
          <w:sz w:val="16"/>
          <w:szCs w:val="12"/>
        </w:rPr>
        <w:t xml:space="preserve"> </w:t>
      </w:r>
    </w:p>
    <w:p w14:paraId="6A465CA9" w14:textId="41F1D280" w:rsidR="00E4565E" w:rsidRDefault="00E4565E">
      <w:pPr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br w:type="page"/>
      </w:r>
    </w:p>
    <w:p w14:paraId="3A1675D9" w14:textId="0D053B6F" w:rsidR="00EC2387" w:rsidRPr="00001696" w:rsidRDefault="00EC2387" w:rsidP="00EC2387">
      <w:pPr>
        <w:spacing w:after="0" w:line="240" w:lineRule="auto"/>
        <w:rPr>
          <w:rFonts w:ascii="Roboto Mono" w:hAnsi="Roboto Mono"/>
          <w:b/>
          <w:bCs/>
          <w:color w:val="00B050"/>
          <w:sz w:val="16"/>
          <w:szCs w:val="12"/>
        </w:rPr>
      </w:pPr>
      <w:r w:rsidRPr="00001696">
        <w:rPr>
          <w:rFonts w:ascii="Roboto Mono" w:hAnsi="Roboto Mono"/>
          <w:b/>
          <w:bCs/>
          <w:color w:val="00B050"/>
          <w:sz w:val="16"/>
          <w:szCs w:val="12"/>
        </w:rPr>
        <w:lastRenderedPageBreak/>
        <w:t xml:space="preserve">Format: </w:t>
      </w:r>
      <w:r w:rsidR="00E4565E">
        <w:rPr>
          <w:rFonts w:ascii="Roboto Mono" w:hAnsi="Roboto Mono"/>
          <w:b/>
          <w:bCs/>
          <w:color w:val="00B050"/>
          <w:sz w:val="16"/>
          <w:szCs w:val="12"/>
        </w:rPr>
        <w:t>feature article</w:t>
      </w:r>
    </w:p>
    <w:p w14:paraId="30B8653F" w14:textId="1A3B98A6" w:rsidR="00EC2387" w:rsidRDefault="00EC2387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01696">
        <w:rPr>
          <w:rFonts w:ascii="Roboto Mono" w:hAnsi="Roboto Mono"/>
          <w:b/>
          <w:bCs/>
          <w:sz w:val="16"/>
          <w:szCs w:val="12"/>
        </w:rPr>
        <w:t>Formality:</w:t>
      </w:r>
      <w:r w:rsidRPr="00001696">
        <w:rPr>
          <w:rFonts w:ascii="Roboto Mono" w:hAnsi="Roboto Mono"/>
          <w:sz w:val="16"/>
          <w:szCs w:val="12"/>
        </w:rPr>
        <w:t xml:space="preserve"> </w:t>
      </w:r>
      <w:r w:rsidR="00302E4C">
        <w:rPr>
          <w:rFonts w:ascii="Roboto Mono" w:hAnsi="Roboto Mono"/>
          <w:sz w:val="16"/>
          <w:szCs w:val="12"/>
        </w:rPr>
        <w:t>Semi-formal</w:t>
      </w:r>
    </w:p>
    <w:p w14:paraId="212BF3DE" w14:textId="5E00A5E1" w:rsidR="00EC2387" w:rsidRPr="00E4565E" w:rsidRDefault="00E4565E" w:rsidP="00CA4503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E4565E">
        <w:rPr>
          <w:rFonts w:ascii="Roboto Mono" w:hAnsi="Roboto Mono"/>
          <w:b/>
          <w:bCs/>
          <w:sz w:val="16"/>
          <w:szCs w:val="12"/>
        </w:rPr>
        <w:t>Features:</w:t>
      </w:r>
    </w:p>
    <w:p w14:paraId="59E88439" w14:textId="6A76CA53" w:rsidR="00E4565E" w:rsidRDefault="00E4565E" w:rsidP="00CA4503">
      <w:pPr>
        <w:pStyle w:val="ListParagraph"/>
        <w:numPr>
          <w:ilvl w:val="1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Topic should be relevant to readers</w:t>
      </w:r>
    </w:p>
    <w:p w14:paraId="6A3CCE3B" w14:textId="725D188E" w:rsidR="00E4565E" w:rsidRDefault="00E4565E" w:rsidP="00CA4503">
      <w:pPr>
        <w:pStyle w:val="ListParagraph"/>
        <w:numPr>
          <w:ilvl w:val="1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Info and background should be provided to readers</w:t>
      </w:r>
    </w:p>
    <w:p w14:paraId="7883FE36" w14:textId="1D4361E6" w:rsidR="00E4565E" w:rsidRDefault="00E4565E" w:rsidP="00CA4503">
      <w:pPr>
        <w:pStyle w:val="ListParagraph"/>
        <w:numPr>
          <w:ilvl w:val="1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Interviews can be conducted to collect diff perspectives</w:t>
      </w:r>
    </w:p>
    <w:p w14:paraId="19D9AC23" w14:textId="7A9D00C7" w:rsidR="00E4565E" w:rsidRDefault="00E4565E" w:rsidP="00CA4503">
      <w:pPr>
        <w:pStyle w:val="ListParagraph"/>
        <w:numPr>
          <w:ilvl w:val="1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Questions can be raised in the introduction</w:t>
      </w:r>
    </w:p>
    <w:p w14:paraId="7433C66E" w14:textId="77777777" w:rsidR="00E4565E" w:rsidRPr="00E4565E" w:rsidRDefault="00E4565E" w:rsidP="00E4565E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2430C360" w14:textId="3665E9CA" w:rsidR="00001696" w:rsidRDefault="00E4565E" w:rsidP="00CA4503">
      <w:pPr>
        <w:pStyle w:val="ListParagraph"/>
        <w:numPr>
          <w:ilvl w:val="0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Introduction</w:t>
      </w:r>
    </w:p>
    <w:p w14:paraId="7EC6C544" w14:textId="5F1F557B" w:rsidR="00E4565E" w:rsidRDefault="00E4565E" w:rsidP="00CA4503">
      <w:pPr>
        <w:pStyle w:val="ListParagraph"/>
        <w:numPr>
          <w:ilvl w:val="1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ackground and info to readers</w:t>
      </w:r>
    </w:p>
    <w:p w14:paraId="501F3EA7" w14:textId="28DD15C1" w:rsidR="00E4565E" w:rsidRDefault="00E4565E" w:rsidP="00CA4503">
      <w:pPr>
        <w:pStyle w:val="ListParagraph"/>
        <w:numPr>
          <w:ilvl w:val="1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Raise questions to explore</w:t>
      </w:r>
    </w:p>
    <w:p w14:paraId="1A20D45B" w14:textId="28A35538" w:rsidR="00E4565E" w:rsidRDefault="00E4565E" w:rsidP="00CA4503">
      <w:pPr>
        <w:pStyle w:val="ListParagraph"/>
        <w:numPr>
          <w:ilvl w:val="0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ody</w:t>
      </w:r>
    </w:p>
    <w:p w14:paraId="1D091DB9" w14:textId="67E02109" w:rsidR="00E4565E" w:rsidRDefault="00E4565E" w:rsidP="00CA4503">
      <w:pPr>
        <w:pStyle w:val="ListParagraph"/>
        <w:numPr>
          <w:ilvl w:val="1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Give evidence or facts to illustrate </w:t>
      </w:r>
      <w:r w:rsidRPr="00E4565E">
        <w:rPr>
          <w:rFonts w:ascii="Roboto Mono" w:hAnsi="Roboto Mono"/>
          <w:i/>
          <w:iCs/>
          <w:color w:val="7F7F7F" w:themeColor="text1" w:themeTint="80"/>
          <w:sz w:val="16"/>
          <w:szCs w:val="12"/>
        </w:rPr>
        <w:t>說</w:t>
      </w:r>
      <w:r w:rsidRPr="00E4565E">
        <w:rPr>
          <w:rFonts w:ascii="Roboto Mono" w:hAnsi="Roboto Mono" w:hint="eastAsia"/>
          <w:i/>
          <w:iCs/>
          <w:color w:val="7F7F7F" w:themeColor="text1" w:themeTint="80"/>
          <w:sz w:val="16"/>
          <w:szCs w:val="12"/>
        </w:rPr>
        <w:t>明</w:t>
      </w:r>
    </w:p>
    <w:p w14:paraId="4D121379" w14:textId="383BE84A" w:rsidR="00E4565E" w:rsidRDefault="00E4565E" w:rsidP="00CA4503">
      <w:pPr>
        <w:pStyle w:val="ListParagraph"/>
        <w:numPr>
          <w:ilvl w:val="1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Interview different people on the topic </w:t>
      </w:r>
    </w:p>
    <w:p w14:paraId="05A082ED" w14:textId="57B29274" w:rsidR="00E4565E" w:rsidRDefault="00E4565E" w:rsidP="00CA4503">
      <w:pPr>
        <w:pStyle w:val="ListParagraph"/>
        <w:numPr>
          <w:ilvl w:val="1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Quotes</w:t>
      </w:r>
    </w:p>
    <w:p w14:paraId="6FB266D5" w14:textId="4EFBA39D" w:rsidR="00E4565E" w:rsidRDefault="00E4565E" w:rsidP="00CA4503">
      <w:pPr>
        <w:pStyle w:val="ListParagraph"/>
        <w:numPr>
          <w:ilvl w:val="0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onclusion</w:t>
      </w:r>
    </w:p>
    <w:p w14:paraId="11645A8E" w14:textId="072657FD" w:rsidR="00E4565E" w:rsidRDefault="00E4565E" w:rsidP="00CA4503">
      <w:pPr>
        <w:pStyle w:val="ListParagraph"/>
        <w:numPr>
          <w:ilvl w:val="1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Revisit the main idea</w:t>
      </w:r>
    </w:p>
    <w:p w14:paraId="5D2AEC3F" w14:textId="4385DC5E" w:rsidR="00E4565E" w:rsidRDefault="00E4565E" w:rsidP="00CA4503">
      <w:pPr>
        <w:pStyle w:val="ListParagraph"/>
        <w:numPr>
          <w:ilvl w:val="1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Answer set question</w:t>
      </w:r>
    </w:p>
    <w:p w14:paraId="5318F4BD" w14:textId="0B66617F" w:rsidR="00E4565E" w:rsidRDefault="00E4565E" w:rsidP="00CA4503">
      <w:pPr>
        <w:pStyle w:val="ListParagraph"/>
        <w:numPr>
          <w:ilvl w:val="1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(Optional) suggest appropriate course of action</w:t>
      </w:r>
    </w:p>
    <w:p w14:paraId="63B69759" w14:textId="53CA91D1" w:rsidR="00827AE3" w:rsidRDefault="00827AE3" w:rsidP="00CA4503">
      <w:pPr>
        <w:pStyle w:val="ListParagraph"/>
        <w:numPr>
          <w:ilvl w:val="0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827AE3">
        <w:rPr>
          <w:rFonts w:ascii="Roboto Mono" w:hAnsi="Roboto Mono"/>
          <w:color w:val="FFFF00"/>
          <w:sz w:val="16"/>
          <w:szCs w:val="12"/>
        </w:rPr>
        <w:t>Techniques</w:t>
      </w:r>
    </w:p>
    <w:p w14:paraId="2F3A54FB" w14:textId="19536A81" w:rsidR="00827AE3" w:rsidRDefault="00827AE3" w:rsidP="00CA4503">
      <w:pPr>
        <w:pStyle w:val="ListParagraph"/>
        <w:numPr>
          <w:ilvl w:val="1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Emotive word</w:t>
      </w:r>
    </w:p>
    <w:p w14:paraId="30298D30" w14:textId="359C937B" w:rsidR="00827AE3" w:rsidRDefault="00827AE3" w:rsidP="00CA4503">
      <w:pPr>
        <w:pStyle w:val="ListParagraph"/>
        <w:numPr>
          <w:ilvl w:val="1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hocking statement</w:t>
      </w:r>
    </w:p>
    <w:p w14:paraId="4ED196AB" w14:textId="67A71CB8" w:rsidR="00827AE3" w:rsidRDefault="00827AE3" w:rsidP="00CA4503">
      <w:pPr>
        <w:pStyle w:val="ListParagraph"/>
        <w:numPr>
          <w:ilvl w:val="1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Questions</w:t>
      </w:r>
    </w:p>
    <w:p w14:paraId="6451B11E" w14:textId="68D7252E" w:rsidR="00134DC5" w:rsidRDefault="00134DC5" w:rsidP="00134DC5">
      <w:pPr>
        <w:spacing w:after="0" w:line="240" w:lineRule="auto"/>
        <w:rPr>
          <w:rFonts w:ascii="Roboto Mono" w:hAnsi="Roboto Mono"/>
          <w:b/>
          <w:bCs/>
          <w:color w:val="00B050"/>
          <w:sz w:val="16"/>
          <w:szCs w:val="12"/>
        </w:rPr>
      </w:pPr>
    </w:p>
    <w:p w14:paraId="1EA8751F" w14:textId="148FCEAE" w:rsidR="00134DC5" w:rsidRPr="00001696" w:rsidRDefault="00134DC5" w:rsidP="00134DC5">
      <w:pPr>
        <w:spacing w:after="0" w:line="240" w:lineRule="auto"/>
        <w:rPr>
          <w:rFonts w:ascii="Roboto Mono" w:hAnsi="Roboto Mono"/>
          <w:b/>
          <w:bCs/>
          <w:color w:val="00B050"/>
          <w:sz w:val="16"/>
          <w:szCs w:val="12"/>
        </w:rPr>
      </w:pPr>
      <w:r w:rsidRPr="00001696">
        <w:rPr>
          <w:rFonts w:ascii="Roboto Mono" w:hAnsi="Roboto Mono"/>
          <w:b/>
          <w:bCs/>
          <w:color w:val="00B050"/>
          <w:sz w:val="16"/>
          <w:szCs w:val="12"/>
        </w:rPr>
        <w:t xml:space="preserve">Format: </w:t>
      </w:r>
      <w:r>
        <w:rPr>
          <w:rFonts w:ascii="Roboto Mono" w:hAnsi="Roboto Mono"/>
          <w:b/>
          <w:bCs/>
          <w:color w:val="00B050"/>
          <w:sz w:val="16"/>
          <w:szCs w:val="12"/>
        </w:rPr>
        <w:t>descriptive writing</w:t>
      </w:r>
    </w:p>
    <w:p w14:paraId="3FA1F89C" w14:textId="54643263" w:rsidR="00134DC5" w:rsidRDefault="00134DC5" w:rsidP="00134DC5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01696">
        <w:rPr>
          <w:rFonts w:ascii="Roboto Mono" w:hAnsi="Roboto Mono"/>
          <w:b/>
          <w:bCs/>
          <w:sz w:val="16"/>
          <w:szCs w:val="12"/>
        </w:rPr>
        <w:t>Formality:</w:t>
      </w:r>
      <w:r w:rsidRPr="00001696">
        <w:rPr>
          <w:rFonts w:ascii="Roboto Mono" w:hAnsi="Roboto Mono"/>
          <w:sz w:val="16"/>
          <w:szCs w:val="12"/>
        </w:rPr>
        <w:t xml:space="preserve"> </w:t>
      </w:r>
      <w:r>
        <w:rPr>
          <w:rFonts w:ascii="Roboto Mono" w:hAnsi="Roboto Mono"/>
          <w:sz w:val="16"/>
          <w:szCs w:val="12"/>
        </w:rPr>
        <w:t>Semi-formal</w:t>
      </w:r>
    </w:p>
    <w:p w14:paraId="2139385D" w14:textId="5F83264F" w:rsidR="006C254E" w:rsidRDefault="006C254E" w:rsidP="00134DC5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6C254E">
        <w:rPr>
          <w:rFonts w:ascii="Roboto Mono" w:hAnsi="Roboto Mono"/>
          <w:b/>
          <w:bCs/>
          <w:sz w:val="16"/>
          <w:szCs w:val="12"/>
        </w:rPr>
        <w:t>Tense:</w:t>
      </w:r>
      <w:r>
        <w:rPr>
          <w:rFonts w:ascii="Roboto Mono" w:hAnsi="Roboto Mono"/>
          <w:sz w:val="16"/>
          <w:szCs w:val="12"/>
        </w:rPr>
        <w:t xml:space="preserve"> Past</w:t>
      </w:r>
    </w:p>
    <w:p w14:paraId="43CB440D" w14:textId="2B5AEA1A" w:rsidR="00134DC5" w:rsidRPr="00E4565E" w:rsidRDefault="00134DC5" w:rsidP="00134DC5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E4565E">
        <w:rPr>
          <w:rFonts w:ascii="Roboto Mono" w:hAnsi="Roboto Mono"/>
          <w:b/>
          <w:bCs/>
          <w:sz w:val="16"/>
          <w:szCs w:val="12"/>
        </w:rPr>
        <w:t>Features:</w:t>
      </w:r>
    </w:p>
    <w:p w14:paraId="2223026F" w14:textId="115E8A5F" w:rsidR="00134DC5" w:rsidRDefault="00134DC5" w:rsidP="00134DC5">
      <w:pPr>
        <w:pStyle w:val="ListParagraph"/>
        <w:numPr>
          <w:ilvl w:val="1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Give people a clear and exact description of everything</w:t>
      </w:r>
    </w:p>
    <w:p w14:paraId="59E51943" w14:textId="5DBB77ED" w:rsidR="00134DC5" w:rsidRDefault="00134DC5" w:rsidP="00134DC5">
      <w:pPr>
        <w:pStyle w:val="ListParagraph"/>
        <w:numPr>
          <w:ilvl w:val="1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rovide a clear picture of the thin in reader’s mind</w:t>
      </w:r>
    </w:p>
    <w:p w14:paraId="482CACD3" w14:textId="5F4C1126" w:rsidR="00134DC5" w:rsidRPr="00134DC5" w:rsidRDefault="00134DC5" w:rsidP="00134DC5">
      <w:pPr>
        <w:pStyle w:val="ListParagraph"/>
        <w:numPr>
          <w:ilvl w:val="1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rovide enough detail to evoke the senses</w:t>
      </w:r>
    </w:p>
    <w:p w14:paraId="34211B57" w14:textId="611C6283" w:rsidR="00134DC5" w:rsidRPr="00E4565E" w:rsidRDefault="00134DC5" w:rsidP="00134DC5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7522A93A" w14:textId="54A9F2FF" w:rsidR="00134DC5" w:rsidRDefault="00134DC5" w:rsidP="00134DC5">
      <w:pPr>
        <w:pStyle w:val="ListParagraph"/>
        <w:numPr>
          <w:ilvl w:val="0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Introduction</w:t>
      </w:r>
    </w:p>
    <w:p w14:paraId="4DC300FE" w14:textId="1EEF1977" w:rsidR="00134DC5" w:rsidRDefault="00134DC5" w:rsidP="00134DC5">
      <w:pPr>
        <w:pStyle w:val="ListParagraph"/>
        <w:numPr>
          <w:ilvl w:val="1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reate a background for the thing to descri</w:t>
      </w:r>
      <w:r w:rsidR="002B46C3">
        <w:rPr>
          <w:rFonts w:ascii="Roboto Mono" w:hAnsi="Roboto Mono"/>
          <w:sz w:val="16"/>
          <w:szCs w:val="12"/>
        </w:rPr>
        <w:t>be</w:t>
      </w:r>
    </w:p>
    <w:p w14:paraId="4D09F1E8" w14:textId="02C12A55" w:rsidR="00134DC5" w:rsidRDefault="002B46C3" w:rsidP="00134DC5">
      <w:pPr>
        <w:pStyle w:val="ListParagraph"/>
        <w:numPr>
          <w:ilvl w:val="1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Attract the reader</w:t>
      </w:r>
    </w:p>
    <w:p w14:paraId="11921EC3" w14:textId="47287E22" w:rsidR="00134DC5" w:rsidRDefault="00134DC5" w:rsidP="00134DC5">
      <w:pPr>
        <w:pStyle w:val="ListParagraph"/>
        <w:numPr>
          <w:ilvl w:val="0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ody</w:t>
      </w:r>
    </w:p>
    <w:p w14:paraId="2DB2CB46" w14:textId="32A1A114" w:rsidR="00134DC5" w:rsidRDefault="002B46C3" w:rsidP="00134DC5">
      <w:pPr>
        <w:pStyle w:val="ListParagraph"/>
        <w:numPr>
          <w:ilvl w:val="1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Appeal to the reader’s senses</w:t>
      </w:r>
    </w:p>
    <w:p w14:paraId="40B0F5C4" w14:textId="33001701" w:rsidR="002B46C3" w:rsidRDefault="002B46C3" w:rsidP="00134DC5">
      <w:pPr>
        <w:pStyle w:val="ListParagraph"/>
        <w:numPr>
          <w:ilvl w:val="1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escribe the thing that you want to write by giving senses</w:t>
      </w:r>
    </w:p>
    <w:p w14:paraId="2DD9B579" w14:textId="0768DF44" w:rsidR="002B46C3" w:rsidRDefault="002B46C3" w:rsidP="00134DC5">
      <w:pPr>
        <w:pStyle w:val="ListParagraph"/>
        <w:numPr>
          <w:ilvl w:val="1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808080" w:themeColor="background1" w:themeShade="80"/>
          <w:sz w:val="12"/>
          <w:szCs w:val="8"/>
        </w:rPr>
        <w:t>Looks, sounds, smells, tastes</w:t>
      </w:r>
    </w:p>
    <w:p w14:paraId="5DB82C1F" w14:textId="0CA892B9" w:rsidR="00134DC5" w:rsidRDefault="00134DC5" w:rsidP="00134DC5">
      <w:pPr>
        <w:pStyle w:val="ListParagraph"/>
        <w:numPr>
          <w:ilvl w:val="0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onclusion</w:t>
      </w:r>
    </w:p>
    <w:p w14:paraId="7D818523" w14:textId="78ECB195" w:rsidR="00134DC5" w:rsidRDefault="002B46C3" w:rsidP="00134DC5">
      <w:pPr>
        <w:pStyle w:val="ListParagraph"/>
        <w:numPr>
          <w:ilvl w:val="1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ummarize by reiterating main details</w:t>
      </w:r>
    </w:p>
    <w:p w14:paraId="6CDD94C9" w14:textId="382E9BB1" w:rsidR="00134DC5" w:rsidRDefault="002B46C3" w:rsidP="00134DC5">
      <w:pPr>
        <w:pStyle w:val="ListParagraph"/>
        <w:numPr>
          <w:ilvl w:val="1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Ending the essay with a sense of completion</w:t>
      </w:r>
    </w:p>
    <w:p w14:paraId="0BA1D3A4" w14:textId="77777777" w:rsidR="00134DC5" w:rsidRDefault="00134DC5" w:rsidP="00134DC5">
      <w:pPr>
        <w:pStyle w:val="ListParagraph"/>
        <w:numPr>
          <w:ilvl w:val="1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(Optional) suggest appropriate course of action</w:t>
      </w:r>
    </w:p>
    <w:p w14:paraId="5A40EE5A" w14:textId="7B09E70E" w:rsidR="00134DC5" w:rsidRDefault="00134DC5" w:rsidP="00134DC5">
      <w:pPr>
        <w:pStyle w:val="ListParagraph"/>
        <w:numPr>
          <w:ilvl w:val="0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827AE3">
        <w:rPr>
          <w:rFonts w:ascii="Roboto Mono" w:hAnsi="Roboto Mono"/>
          <w:color w:val="FFFF00"/>
          <w:sz w:val="16"/>
          <w:szCs w:val="12"/>
        </w:rPr>
        <w:t>Techniques</w:t>
      </w:r>
    </w:p>
    <w:p w14:paraId="0804E03F" w14:textId="2EF38586" w:rsidR="00134DC5" w:rsidRDefault="002B46C3" w:rsidP="00134DC5">
      <w:pPr>
        <w:pStyle w:val="ListParagraph"/>
        <w:numPr>
          <w:ilvl w:val="1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Vivid sensory details</w:t>
      </w:r>
    </w:p>
    <w:tbl>
      <w:tblPr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31"/>
        <w:gridCol w:w="1769"/>
        <w:gridCol w:w="2537"/>
        <w:gridCol w:w="1680"/>
      </w:tblGrid>
      <w:tr w:rsidR="002B46C3" w:rsidRPr="002B46C3" w14:paraId="76942457" w14:textId="77777777" w:rsidTr="00301253">
        <w:trPr>
          <w:trHeight w:val="241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51B5BF" w14:textId="56584E8B" w:rsidR="002B46C3" w:rsidRPr="00301253" w:rsidRDefault="002B46C3" w:rsidP="002B46C3">
            <w:pPr>
              <w:spacing w:after="0"/>
              <w:rPr>
                <w:rFonts w:ascii="Roboto Mono" w:hAnsi="Roboto Mono"/>
                <w:color w:val="FFFFFF" w:themeColor="background1"/>
                <w:sz w:val="16"/>
                <w:szCs w:val="16"/>
              </w:rPr>
            </w:pPr>
            <w:r w:rsidRPr="00301253">
              <w:rPr>
                <w:rFonts w:ascii="Roboto Mono" w:hAnsi="Roboto Mono"/>
                <w:color w:val="FFFFFF" w:themeColor="background1"/>
                <w:sz w:val="16"/>
                <w:szCs w:val="16"/>
              </w:rPr>
              <w:t>Adjective to describe textur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B61C08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FFFFFF" w:themeColor="background1"/>
                <w:sz w:val="16"/>
                <w:szCs w:val="16"/>
              </w:rPr>
            </w:pPr>
            <w:r w:rsidRPr="00301253">
              <w:rPr>
                <w:rFonts w:ascii="Roboto Mono" w:hAnsi="Roboto Mono"/>
                <w:color w:val="FFFFFF" w:themeColor="background1"/>
                <w:sz w:val="16"/>
                <w:szCs w:val="16"/>
              </w:rPr>
              <w:t>Adjective to describe sound/smell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E28DD" w14:textId="4CBAEFD7" w:rsidR="002B46C3" w:rsidRPr="00301253" w:rsidRDefault="002B46C3" w:rsidP="002B46C3">
            <w:pPr>
              <w:spacing w:after="0"/>
              <w:rPr>
                <w:rFonts w:ascii="Roboto Mono" w:hAnsi="Roboto Mono"/>
                <w:color w:val="FFFFFF" w:themeColor="background1"/>
                <w:sz w:val="16"/>
                <w:szCs w:val="16"/>
              </w:rPr>
            </w:pPr>
            <w:r w:rsidRPr="00301253">
              <w:rPr>
                <w:rFonts w:ascii="Roboto Mono" w:hAnsi="Roboto Mono"/>
                <w:color w:val="FFFFFF" w:themeColor="background1"/>
                <w:sz w:val="16"/>
                <w:szCs w:val="16"/>
              </w:rPr>
              <w:t>Adjective to describe feeling/personality</w:t>
            </w:r>
          </w:p>
          <w:p w14:paraId="1B52647A" w14:textId="0EF83870" w:rsidR="002B46C3" w:rsidRPr="00301253" w:rsidRDefault="002B46C3" w:rsidP="002B46C3">
            <w:pPr>
              <w:spacing w:after="0"/>
              <w:rPr>
                <w:rFonts w:ascii="Roboto Mono" w:hAnsi="Roboto Mono"/>
                <w:color w:val="FFFFFF" w:themeColor="background1"/>
                <w:sz w:val="16"/>
                <w:szCs w:val="16"/>
              </w:rPr>
            </w:pPr>
            <w:r w:rsidRPr="00301253">
              <w:rPr>
                <w:rFonts w:ascii="Roboto Mono" w:hAnsi="Roboto Mono"/>
                <w:color w:val="FFFFFF" w:themeColor="background1"/>
                <w:sz w:val="16"/>
                <w:szCs w:val="16"/>
              </w:rPr>
              <w:t>/attitude      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E56D05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FFFFFF" w:themeColor="background1"/>
                <w:sz w:val="16"/>
                <w:szCs w:val="16"/>
              </w:rPr>
            </w:pPr>
            <w:r w:rsidRPr="00301253">
              <w:rPr>
                <w:rFonts w:ascii="Roboto Mono" w:hAnsi="Roboto Mono"/>
                <w:color w:val="FFFFFF" w:themeColor="background1"/>
                <w:sz w:val="16"/>
                <w:szCs w:val="16"/>
              </w:rPr>
              <w:t>Adjective to describe colour</w:t>
            </w:r>
          </w:p>
        </w:tc>
      </w:tr>
      <w:tr w:rsidR="002B46C3" w:rsidRPr="002B46C3" w14:paraId="7F9F689E" w14:textId="77777777" w:rsidTr="00301253">
        <w:trPr>
          <w:trHeight w:val="3310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32168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lastRenderedPageBreak/>
              <w:t>Coarse</w:t>
            </w:r>
          </w:p>
          <w:p w14:paraId="266559BD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Creamy</w:t>
            </w:r>
          </w:p>
          <w:p w14:paraId="19308207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Crumbly</w:t>
            </w:r>
          </w:p>
          <w:p w14:paraId="74F8FC43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Crunchy</w:t>
            </w:r>
          </w:p>
          <w:p w14:paraId="0EF29F9D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Dense</w:t>
            </w:r>
          </w:p>
          <w:p w14:paraId="0CE1F486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Fluffy</w:t>
            </w:r>
          </w:p>
          <w:p w14:paraId="536E6BC8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Peculiar</w:t>
            </w:r>
          </w:p>
          <w:p w14:paraId="4E29ACD9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Rough</w:t>
            </w:r>
          </w:p>
          <w:p w14:paraId="2FD8EED4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Smooth</w:t>
            </w:r>
          </w:p>
          <w:p w14:paraId="304F075E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Subtle</w:t>
            </w:r>
          </w:p>
          <w:p w14:paraId="62DA7E82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Tender</w:t>
            </w:r>
          </w:p>
          <w:p w14:paraId="73342780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Woody</w:t>
            </w:r>
          </w:p>
          <w:p w14:paraId="32DC5761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110412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Booming,</w:t>
            </w:r>
          </w:p>
          <w:p w14:paraId="09D60C98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Bustling</w:t>
            </w:r>
          </w:p>
          <w:p w14:paraId="73ADE5D4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Clanging</w:t>
            </w:r>
          </w:p>
          <w:p w14:paraId="7156E236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Chatting</w:t>
            </w:r>
          </w:p>
          <w:p w14:paraId="2D31168C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Crunching</w:t>
            </w:r>
          </w:p>
          <w:p w14:paraId="4F3AC61C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Echoing</w:t>
            </w:r>
          </w:p>
          <w:p w14:paraId="1CCF046E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Loud</w:t>
            </w:r>
          </w:p>
          <w:p w14:paraId="4CE9A4C9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Melodic</w:t>
            </w:r>
          </w:p>
          <w:p w14:paraId="3A638F08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Screeching</w:t>
            </w:r>
          </w:p>
          <w:p w14:paraId="187301D9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Ticking</w:t>
            </w:r>
          </w:p>
          <w:p w14:paraId="0F1A9071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Whispering</w:t>
            </w:r>
          </w:p>
          <w:p w14:paraId="0923F1C8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Yelling</w:t>
            </w:r>
          </w:p>
          <w:p w14:paraId="42FF3802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Earthy</w:t>
            </w:r>
          </w:p>
          <w:p w14:paraId="541480F6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Evocative</w:t>
            </w:r>
          </w:p>
          <w:p w14:paraId="31A44E36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Flowery</w:t>
            </w:r>
          </w:p>
          <w:p w14:paraId="0759363A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Fresh</w:t>
            </w:r>
          </w:p>
          <w:p w14:paraId="048202ED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Laden</w:t>
            </w:r>
          </w:p>
          <w:p w14:paraId="0AB6E5E3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Odorous</w:t>
            </w:r>
          </w:p>
          <w:p w14:paraId="259DFA40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Pungent</w:t>
            </w:r>
          </w:p>
          <w:p w14:paraId="38963959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Smoky</w:t>
            </w:r>
          </w:p>
          <w:p w14:paraId="7622EBD6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Stale</w:t>
            </w:r>
          </w:p>
          <w:p w14:paraId="34BE6F26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Stinky</w:t>
            </w:r>
          </w:p>
          <w:p w14:paraId="08BAC8C5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B4D761" w14:textId="40ABFCFD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Anxious</w:t>
            </w:r>
          </w:p>
          <w:p w14:paraId="34B7655A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Childish</w:t>
            </w:r>
          </w:p>
          <w:p w14:paraId="7AB8019D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Compassionate</w:t>
            </w:r>
          </w:p>
          <w:p w14:paraId="0022DA2A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Depressed</w:t>
            </w:r>
          </w:p>
          <w:p w14:paraId="54182B56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Disinterested</w:t>
            </w:r>
          </w:p>
          <w:p w14:paraId="3E437748" w14:textId="33A0C44B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Enthusiastic</w:t>
            </w:r>
          </w:p>
          <w:p w14:paraId="3D43E2BE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Extroverted</w:t>
            </w:r>
          </w:p>
          <w:p w14:paraId="705E67D7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Haughty</w:t>
            </w:r>
          </w:p>
          <w:p w14:paraId="70C2949F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Impassioned</w:t>
            </w:r>
          </w:p>
          <w:p w14:paraId="73CC78CB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Insolent</w:t>
            </w:r>
          </w:p>
          <w:p w14:paraId="0642E648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Introverted </w:t>
            </w:r>
          </w:p>
          <w:p w14:paraId="4F89063D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Arrogant</w:t>
            </w:r>
          </w:p>
          <w:p w14:paraId="56C120D5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Authoritative</w:t>
            </w:r>
          </w:p>
          <w:p w14:paraId="4A1580F1" w14:textId="4D4DD359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Joyful</w:t>
            </w:r>
          </w:p>
          <w:p w14:paraId="3600772A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Jubilant</w:t>
            </w:r>
          </w:p>
          <w:p w14:paraId="4AE86963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Melancholic</w:t>
            </w:r>
          </w:p>
          <w:p w14:paraId="511FE0B7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Playful</w:t>
            </w:r>
          </w:p>
          <w:p w14:paraId="4EFCBFF2" w14:textId="23F879C4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Relaxed</w:t>
            </w:r>
          </w:p>
          <w:p w14:paraId="515C7D3B" w14:textId="124C61DB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Rewarding</w:t>
            </w:r>
          </w:p>
          <w:p w14:paraId="643D23DD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Remarkable</w:t>
            </w:r>
          </w:p>
          <w:p w14:paraId="1895B08D" w14:textId="5A1598A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Stressed</w:t>
            </w:r>
          </w:p>
          <w:p w14:paraId="41A2CDD7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F88ED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Ablaze</w:t>
            </w:r>
          </w:p>
          <w:p w14:paraId="57F49B14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Ashy</w:t>
            </w:r>
          </w:p>
          <w:p w14:paraId="5DEE23D5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Beaming</w:t>
            </w:r>
          </w:p>
          <w:p w14:paraId="13E18CDB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Blazing</w:t>
            </w:r>
          </w:p>
          <w:p w14:paraId="4EE5654E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Bleak</w:t>
            </w:r>
          </w:p>
          <w:p w14:paraId="516C4092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Colorful</w:t>
            </w:r>
          </w:p>
          <w:p w14:paraId="40F5F5B5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Colorless</w:t>
            </w:r>
          </w:p>
          <w:p w14:paraId="36E00456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Complementing</w:t>
            </w:r>
          </w:p>
          <w:p w14:paraId="4B131A14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Dim</w:t>
            </w:r>
          </w:p>
          <w:p w14:paraId="36DC4C01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Dirty</w:t>
            </w:r>
          </w:p>
          <w:p w14:paraId="3C5C9AEE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Mellow</w:t>
            </w:r>
          </w:p>
          <w:p w14:paraId="47B06AC3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Milky</w:t>
            </w:r>
          </w:p>
          <w:p w14:paraId="55FC8D8F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Pale</w:t>
            </w:r>
          </w:p>
          <w:p w14:paraId="54CF952B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Picturesque</w:t>
            </w:r>
          </w:p>
          <w:p w14:paraId="3A9A73E1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Radiant</w:t>
            </w:r>
          </w:p>
          <w:p w14:paraId="525C4FBC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Eye-catching</w:t>
            </w:r>
          </w:p>
          <w:p w14:paraId="3A6BC6B3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Glittering</w:t>
            </w:r>
          </w:p>
          <w:p w14:paraId="53B28DFA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Somber</w:t>
            </w:r>
          </w:p>
          <w:p w14:paraId="03FD9E91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Soothing</w:t>
            </w:r>
          </w:p>
          <w:p w14:paraId="33B8E5FC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Sparkling</w:t>
            </w:r>
          </w:p>
          <w:p w14:paraId="575BCF0F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  <w:r w:rsidRPr="00301253"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  <w:t>Speckled</w:t>
            </w:r>
          </w:p>
          <w:p w14:paraId="78235C78" w14:textId="77777777" w:rsidR="002B46C3" w:rsidRPr="00301253" w:rsidRDefault="002B46C3" w:rsidP="002B46C3">
            <w:pPr>
              <w:spacing w:after="0"/>
              <w:rPr>
                <w:rFonts w:ascii="Roboto Mono" w:hAnsi="Roboto Mono"/>
                <w:color w:val="808080" w:themeColor="background1" w:themeShade="80"/>
                <w:sz w:val="14"/>
                <w:szCs w:val="14"/>
              </w:rPr>
            </w:pPr>
          </w:p>
        </w:tc>
      </w:tr>
    </w:tbl>
    <w:p w14:paraId="2B7B0A95" w14:textId="77777777" w:rsidR="002B46C3" w:rsidRPr="002B46C3" w:rsidRDefault="002B46C3" w:rsidP="002B46C3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3E1B736E" w14:textId="712D8271" w:rsidR="00134DC5" w:rsidRDefault="002B46C3" w:rsidP="00134DC5">
      <w:pPr>
        <w:pStyle w:val="ListParagraph"/>
        <w:numPr>
          <w:ilvl w:val="1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Figurative language</w:t>
      </w:r>
    </w:p>
    <w:p w14:paraId="79F20E20" w14:textId="45EF1525" w:rsidR="002B46C3" w:rsidRPr="002B46C3" w:rsidRDefault="002B46C3" w:rsidP="002B46C3">
      <w:pPr>
        <w:pStyle w:val="ListParagraph"/>
        <w:spacing w:after="0" w:line="240" w:lineRule="auto"/>
        <w:ind w:left="1440"/>
        <w:rPr>
          <w:rFonts w:ascii="Roboto Mono" w:hAnsi="Roboto Mono"/>
          <w:color w:val="808080" w:themeColor="background1" w:themeShade="80"/>
          <w:sz w:val="16"/>
          <w:szCs w:val="12"/>
        </w:rPr>
      </w:pPr>
      <w:r>
        <w:rPr>
          <w:rFonts w:ascii="Roboto Mono" w:hAnsi="Roboto Mono"/>
          <w:color w:val="808080" w:themeColor="background1" w:themeShade="80"/>
          <w:sz w:val="16"/>
          <w:szCs w:val="12"/>
        </w:rPr>
        <w:t>Analogies: similes, metaphors (</w:t>
      </w:r>
      <w:r w:rsidRPr="002B46C3">
        <w:rPr>
          <w:rFonts w:ascii="Roboto Mono" w:hAnsi="Roboto Mono" w:hint="eastAsia"/>
          <w:color w:val="808080" w:themeColor="background1" w:themeShade="80"/>
          <w:sz w:val="16"/>
          <w:szCs w:val="12"/>
        </w:rPr>
        <w:t>明喻</w:t>
      </w:r>
      <w:r>
        <w:rPr>
          <w:rFonts w:ascii="Roboto Mono" w:hAnsi="Roboto Mono"/>
          <w:color w:val="808080" w:themeColor="background1" w:themeShade="80"/>
          <w:sz w:val="16"/>
          <w:szCs w:val="12"/>
        </w:rPr>
        <w:t xml:space="preserve">, </w:t>
      </w:r>
      <w:r w:rsidRPr="002B46C3">
        <w:rPr>
          <w:rFonts w:ascii="Roboto Mono" w:hAnsi="Roboto Mono" w:hint="eastAsia"/>
          <w:color w:val="808080" w:themeColor="background1" w:themeShade="80"/>
          <w:sz w:val="16"/>
          <w:szCs w:val="12"/>
        </w:rPr>
        <w:t>隐喻</w:t>
      </w:r>
      <w:r>
        <w:rPr>
          <w:rFonts w:ascii="Roboto Mono" w:hAnsi="Roboto Mono" w:hint="eastAsia"/>
          <w:color w:val="808080" w:themeColor="background1" w:themeShade="80"/>
          <w:sz w:val="16"/>
          <w:szCs w:val="12"/>
        </w:rPr>
        <w:t>)</w:t>
      </w:r>
    </w:p>
    <w:p w14:paraId="3E2812AF" w14:textId="492E3B67" w:rsidR="00134DC5" w:rsidRDefault="00301253" w:rsidP="00134DC5">
      <w:pPr>
        <w:pStyle w:val="ListParagraph"/>
        <w:numPr>
          <w:ilvl w:val="1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recise language</w:t>
      </w:r>
    </w:p>
    <w:p w14:paraId="47E195FA" w14:textId="1F8D0F5D" w:rsidR="00301253" w:rsidRDefault="00301253" w:rsidP="00134DC5">
      <w:pPr>
        <w:pStyle w:val="ListParagraph"/>
        <w:numPr>
          <w:ilvl w:val="1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Organization:</w:t>
      </w:r>
    </w:p>
    <w:p w14:paraId="67314249" w14:textId="45DD3070" w:rsidR="00301253" w:rsidRDefault="00301253" w:rsidP="00301253">
      <w:pPr>
        <w:pStyle w:val="ListParagraph"/>
        <w:numPr>
          <w:ilvl w:val="2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hronological</w:t>
      </w:r>
      <w:r w:rsidR="006C254E">
        <w:rPr>
          <w:rFonts w:ascii="Roboto Mono" w:hAnsi="Roboto Mono"/>
          <w:sz w:val="16"/>
          <w:szCs w:val="12"/>
        </w:rPr>
        <w:t xml:space="preserve"> (time)</w:t>
      </w:r>
    </w:p>
    <w:p w14:paraId="4802D9D5" w14:textId="1E72D1EA" w:rsidR="00301253" w:rsidRDefault="00301253" w:rsidP="00301253">
      <w:pPr>
        <w:pStyle w:val="ListParagraph"/>
        <w:numPr>
          <w:ilvl w:val="2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patial</w:t>
      </w:r>
      <w:r w:rsidR="006C254E">
        <w:rPr>
          <w:rFonts w:ascii="Roboto Mono" w:hAnsi="Roboto Mono"/>
          <w:sz w:val="16"/>
          <w:szCs w:val="12"/>
        </w:rPr>
        <w:t xml:space="preserve"> (location)</w:t>
      </w:r>
    </w:p>
    <w:p w14:paraId="3BE3C366" w14:textId="019334C3" w:rsidR="00134DC5" w:rsidRPr="006C254E" w:rsidRDefault="005572A5" w:rsidP="00134DC5">
      <w:pPr>
        <w:pStyle w:val="ListParagraph"/>
        <w:numPr>
          <w:ilvl w:val="2"/>
          <w:numId w:val="5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827AE3">
        <w:rPr>
          <w:noProof/>
          <w:color w:val="FFFF0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375468" wp14:editId="33527588">
                <wp:simplePos x="0" y="0"/>
                <wp:positionH relativeFrom="column">
                  <wp:posOffset>635</wp:posOffset>
                </wp:positionH>
                <wp:positionV relativeFrom="paragraph">
                  <wp:posOffset>204470</wp:posOffset>
                </wp:positionV>
                <wp:extent cx="4756150" cy="1249680"/>
                <wp:effectExtent l="19050" t="19050" r="25400" b="26670"/>
                <wp:wrapTopAndBottom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6150" cy="124968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2B64DE13" w14:textId="4F076950" w:rsidR="00EC2387" w:rsidRPr="00001696" w:rsidRDefault="005572A5" w:rsidP="00E4565E">
                            <w:pPr>
                              <w:spacing w:after="0"/>
                              <w:jc w:val="center"/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Title</w:t>
                            </w:r>
                          </w:p>
                          <w:p w14:paraId="57A8555E" w14:textId="3158FB63" w:rsidR="00EC2387" w:rsidRDefault="005572A5" w:rsidP="00EC2387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  <w:r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Introduction</w:t>
                            </w:r>
                          </w:p>
                          <w:p w14:paraId="6BD595DA" w14:textId="77777777" w:rsidR="00E4565E" w:rsidRDefault="00E4565E" w:rsidP="00EC2387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</w:p>
                          <w:p w14:paraId="6A5C9C04" w14:textId="00E32FDE" w:rsidR="00E4565E" w:rsidRPr="005572A5" w:rsidRDefault="005572A5" w:rsidP="00EC2387">
                            <w:pPr>
                              <w:spacing w:after="0"/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</w:pPr>
                            <w:r w:rsidRPr="005572A5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Main body - organization</w:t>
                            </w:r>
                          </w:p>
                          <w:p w14:paraId="26B00B33" w14:textId="17FC2CCB" w:rsidR="005572A5" w:rsidRPr="005572A5" w:rsidRDefault="005572A5" w:rsidP="00EC2387">
                            <w:pPr>
                              <w:spacing w:after="0"/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</w:pPr>
                            <w:r w:rsidRPr="005572A5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Organization 2</w:t>
                            </w:r>
                          </w:p>
                          <w:p w14:paraId="404F1F0B" w14:textId="0E818924" w:rsidR="005572A5" w:rsidRPr="005572A5" w:rsidRDefault="005572A5" w:rsidP="00EC2387">
                            <w:pPr>
                              <w:spacing w:after="0"/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</w:pPr>
                            <w:r w:rsidRPr="005572A5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Organization 3</w:t>
                            </w:r>
                          </w:p>
                          <w:p w14:paraId="76D64591" w14:textId="77777777" w:rsidR="005572A5" w:rsidRDefault="005572A5" w:rsidP="00EC2387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</w:rPr>
                            </w:pPr>
                          </w:p>
                          <w:p w14:paraId="34283641" w14:textId="164EB209" w:rsidR="00EC2387" w:rsidRPr="005572A5" w:rsidRDefault="00E4565E" w:rsidP="00E4565E">
                            <w:pPr>
                              <w:spacing w:after="0"/>
                              <w:rPr>
                                <w:rFonts w:ascii="Roboto Mono" w:hAnsi="Roboto Mono"/>
                                <w:color w:val="FFFFFF" w:themeColor="background1"/>
                                <w:sz w:val="16"/>
                                <w:szCs w:val="12"/>
                                <w:vertAlign w:val="subscript"/>
                              </w:rPr>
                            </w:pPr>
                            <w:r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Conclusion</w:t>
                            </w:r>
                            <w:r w:rsidR="005572A5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 xml:space="preserve">, </w:t>
                            </w:r>
                            <w:r w:rsidR="00F908B8" w:rsidRPr="00F908B8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 xml:space="preserve">reiterating </w:t>
                            </w:r>
                            <w:r w:rsidR="005572A5"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>main details</w:t>
                            </w:r>
                            <w:r>
                              <w:rPr>
                                <w:rFonts w:ascii="Roboto Mono" w:hAnsi="Roboto Mono"/>
                                <w:i/>
                                <w:iCs/>
                                <w:color w:val="7F7F7F" w:themeColor="text1" w:themeTint="80"/>
                                <w:sz w:val="16"/>
                                <w:szCs w:val="1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75468" id="Text Box 9" o:spid="_x0000_s1029" type="#_x0000_t202" style="position:absolute;left:0;text-align:left;margin-left:.05pt;margin-top:16.1pt;width:374.5pt;height:98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" filled="f" strokecolor="#7f7f7f [1612]" strokeweight="2.25pt">
                <v:textbox>
                  <w:txbxContent>
                    <w:p w14:paraId="2B64DE13" w14:textId="4F076950" w:rsidR="00EC2387" w:rsidRPr="00001696" w:rsidRDefault="005572A5" w:rsidP="00E4565E">
                      <w:pPr>
                        <w:spacing w:after="0"/>
                        <w:jc w:val="center"/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Title</w:t>
                      </w:r>
                    </w:p>
                    <w:p w14:paraId="57A8555E" w14:textId="3158FB63" w:rsidR="00EC2387" w:rsidRDefault="005572A5" w:rsidP="00EC2387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  <w:r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Introduction</w:t>
                      </w:r>
                    </w:p>
                    <w:p w14:paraId="6BD595DA" w14:textId="77777777" w:rsidR="00E4565E" w:rsidRDefault="00E4565E" w:rsidP="00EC2387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</w:p>
                    <w:p w14:paraId="6A5C9C04" w14:textId="00E32FDE" w:rsidR="00E4565E" w:rsidRPr="005572A5" w:rsidRDefault="005572A5" w:rsidP="00EC2387">
                      <w:pPr>
                        <w:spacing w:after="0"/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</w:pPr>
                      <w:r w:rsidRPr="005572A5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Main body - organization</w:t>
                      </w:r>
                    </w:p>
                    <w:p w14:paraId="26B00B33" w14:textId="17FC2CCB" w:rsidR="005572A5" w:rsidRPr="005572A5" w:rsidRDefault="005572A5" w:rsidP="00EC2387">
                      <w:pPr>
                        <w:spacing w:after="0"/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</w:pPr>
                      <w:r w:rsidRPr="005572A5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Organization 2</w:t>
                      </w:r>
                    </w:p>
                    <w:p w14:paraId="404F1F0B" w14:textId="0E818924" w:rsidR="005572A5" w:rsidRPr="005572A5" w:rsidRDefault="005572A5" w:rsidP="00EC2387">
                      <w:pPr>
                        <w:spacing w:after="0"/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</w:pPr>
                      <w:r w:rsidRPr="005572A5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Organization 3</w:t>
                      </w:r>
                    </w:p>
                    <w:p w14:paraId="76D64591" w14:textId="77777777" w:rsidR="005572A5" w:rsidRDefault="005572A5" w:rsidP="00EC2387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</w:rPr>
                      </w:pPr>
                    </w:p>
                    <w:p w14:paraId="34283641" w14:textId="164EB209" w:rsidR="00EC2387" w:rsidRPr="005572A5" w:rsidRDefault="00E4565E" w:rsidP="00E4565E">
                      <w:pPr>
                        <w:spacing w:after="0"/>
                        <w:rPr>
                          <w:rFonts w:ascii="Roboto Mono" w:hAnsi="Roboto Mono"/>
                          <w:color w:val="FFFFFF" w:themeColor="background1"/>
                          <w:sz w:val="16"/>
                          <w:szCs w:val="12"/>
                          <w:vertAlign w:val="subscript"/>
                        </w:rPr>
                      </w:pPr>
                      <w:r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Conclusion</w:t>
                      </w:r>
                      <w:r w:rsidR="005572A5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 xml:space="preserve">, </w:t>
                      </w:r>
                      <w:r w:rsidR="00F908B8" w:rsidRPr="00F908B8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 xml:space="preserve">reiterating </w:t>
                      </w:r>
                      <w:r w:rsidR="005572A5"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>main details</w:t>
                      </w:r>
                      <w:r>
                        <w:rPr>
                          <w:rFonts w:ascii="Roboto Mono" w:hAnsi="Roboto Mono"/>
                          <w:i/>
                          <w:iCs/>
                          <w:color w:val="7F7F7F" w:themeColor="text1" w:themeTint="80"/>
                          <w:sz w:val="16"/>
                          <w:szCs w:val="12"/>
                        </w:rPr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1253">
        <w:rPr>
          <w:rFonts w:ascii="Roboto Mono" w:hAnsi="Roboto Mono"/>
          <w:sz w:val="16"/>
          <w:szCs w:val="12"/>
        </w:rPr>
        <w:t>Order of important</w:t>
      </w:r>
    </w:p>
    <w:sectPr w:rsidR="00134DC5" w:rsidRPr="006C254E" w:rsidSect="00542827">
      <w:type w:val="continuous"/>
      <w:pgSz w:w="8391" w:h="11906" w:code="11"/>
      <w:pgMar w:top="720" w:right="432" w:bottom="720" w:left="432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B99BD0" w14:textId="77777777" w:rsidR="001C1FF0" w:rsidRDefault="001C1FF0" w:rsidP="00C96FA1">
      <w:pPr>
        <w:spacing w:after="0" w:line="240" w:lineRule="auto"/>
      </w:pPr>
      <w:r>
        <w:separator/>
      </w:r>
    </w:p>
  </w:endnote>
  <w:endnote w:type="continuationSeparator" w:id="0">
    <w:p w14:paraId="7D5FF2C7" w14:textId="77777777" w:rsidR="001C1FF0" w:rsidRDefault="001C1FF0" w:rsidP="00C96F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hitney">
    <w:panose1 w:val="02000603040000020003"/>
    <w:charset w:val="00"/>
    <w:family w:val="auto"/>
    <w:pitch w:val="variable"/>
    <w:sig w:usb0="800000A7" w:usb1="00000000" w:usb2="00000000" w:usb3="00000000" w:csb0="000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Roboto Mono">
    <w:panose1 w:val="00000009000000000000"/>
    <w:charset w:val="00"/>
    <w:family w:val="modern"/>
    <w:pitch w:val="fixed"/>
    <w:sig w:usb0="E00002FF" w:usb1="1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EFC5B4" w14:textId="77777777" w:rsidR="001C1FF0" w:rsidRDefault="001C1FF0" w:rsidP="00C96FA1">
      <w:pPr>
        <w:spacing w:after="0" w:line="240" w:lineRule="auto"/>
      </w:pPr>
      <w:r>
        <w:separator/>
      </w:r>
    </w:p>
  </w:footnote>
  <w:footnote w:type="continuationSeparator" w:id="0">
    <w:p w14:paraId="0FF5EAB1" w14:textId="77777777" w:rsidR="001C1FF0" w:rsidRDefault="001C1FF0" w:rsidP="00C96F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61B5B"/>
    <w:multiLevelType w:val="hybridMultilevel"/>
    <w:tmpl w:val="08026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5F5470"/>
    <w:multiLevelType w:val="hybridMultilevel"/>
    <w:tmpl w:val="132857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CA875B3"/>
    <w:multiLevelType w:val="multilevel"/>
    <w:tmpl w:val="53C88F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88076F"/>
    <w:multiLevelType w:val="multilevel"/>
    <w:tmpl w:val="9DA40D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1B1E50"/>
    <w:multiLevelType w:val="multilevel"/>
    <w:tmpl w:val="17F09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3D2037"/>
    <w:multiLevelType w:val="hybridMultilevel"/>
    <w:tmpl w:val="39BA1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C549DD"/>
    <w:multiLevelType w:val="hybridMultilevel"/>
    <w:tmpl w:val="9048C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D2841"/>
    <w:multiLevelType w:val="hybridMultilevel"/>
    <w:tmpl w:val="08026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D1848"/>
    <w:multiLevelType w:val="multilevel"/>
    <w:tmpl w:val="8BB28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8E66892"/>
    <w:multiLevelType w:val="hybridMultilevel"/>
    <w:tmpl w:val="71F40B34"/>
    <w:lvl w:ilvl="0" w:tplc="102493A4">
      <w:start w:val="1"/>
      <w:numFmt w:val="bullet"/>
      <w:lvlText w:val=""/>
      <w:lvlJc w:val="left"/>
      <w:pPr>
        <w:ind w:left="720" w:hanging="360"/>
      </w:pPr>
      <w:rPr>
        <w:rFonts w:ascii="Wingdings 2" w:hAnsi="Wingdings 2" w:hint="default"/>
        <w:b/>
        <w:i w:val="0"/>
        <w:color w:val="FFCF01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7"/>
  </w:num>
  <w:num w:numId="5">
    <w:abstractNumId w:val="9"/>
  </w:num>
  <w:num w:numId="6">
    <w:abstractNumId w:val="0"/>
  </w:num>
  <w:num w:numId="7">
    <w:abstractNumId w:val="3"/>
  </w:num>
  <w:num w:numId="8">
    <w:abstractNumId w:val="8"/>
  </w:num>
  <w:num w:numId="9">
    <w:abstractNumId w:val="4"/>
  </w:num>
  <w:num w:numId="10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hdrShapeDefaults>
    <o:shapedefaults v:ext="edit" spidmax="2049">
      <o:colormru v:ext="edit" colors="#757575,#454545,#232323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zUzMDU0A9KmFko6SsGpxcWZ+XkgBea1AKEZxbMsAAAA"/>
  </w:docVars>
  <w:rsids>
    <w:rsidRoot w:val="00207FE2"/>
    <w:rsid w:val="00001696"/>
    <w:rsid w:val="00027ED7"/>
    <w:rsid w:val="00033A98"/>
    <w:rsid w:val="000531D3"/>
    <w:rsid w:val="00062DC2"/>
    <w:rsid w:val="000844FB"/>
    <w:rsid w:val="00086E95"/>
    <w:rsid w:val="00134DC5"/>
    <w:rsid w:val="00165135"/>
    <w:rsid w:val="001A7ADA"/>
    <w:rsid w:val="001C1FF0"/>
    <w:rsid w:val="001E0E34"/>
    <w:rsid w:val="001F15DB"/>
    <w:rsid w:val="00207197"/>
    <w:rsid w:val="00207FE2"/>
    <w:rsid w:val="00223182"/>
    <w:rsid w:val="00234752"/>
    <w:rsid w:val="00247CD5"/>
    <w:rsid w:val="00257F77"/>
    <w:rsid w:val="002706C1"/>
    <w:rsid w:val="00275C47"/>
    <w:rsid w:val="0027762D"/>
    <w:rsid w:val="00283B6E"/>
    <w:rsid w:val="002936C9"/>
    <w:rsid w:val="002A7ACF"/>
    <w:rsid w:val="002B46C3"/>
    <w:rsid w:val="002B5E02"/>
    <w:rsid w:val="00301253"/>
    <w:rsid w:val="00302E4C"/>
    <w:rsid w:val="0031478F"/>
    <w:rsid w:val="00334441"/>
    <w:rsid w:val="00334A63"/>
    <w:rsid w:val="003B0DD0"/>
    <w:rsid w:val="003E3ADC"/>
    <w:rsid w:val="003F2B37"/>
    <w:rsid w:val="0042163B"/>
    <w:rsid w:val="004337FD"/>
    <w:rsid w:val="004753EA"/>
    <w:rsid w:val="0048347C"/>
    <w:rsid w:val="004B2840"/>
    <w:rsid w:val="004C6674"/>
    <w:rsid w:val="00525D95"/>
    <w:rsid w:val="005263DC"/>
    <w:rsid w:val="00542827"/>
    <w:rsid w:val="00552B3C"/>
    <w:rsid w:val="005572A5"/>
    <w:rsid w:val="00585500"/>
    <w:rsid w:val="005B3B4D"/>
    <w:rsid w:val="005B525C"/>
    <w:rsid w:val="005F19AD"/>
    <w:rsid w:val="005F2190"/>
    <w:rsid w:val="00612510"/>
    <w:rsid w:val="00626E52"/>
    <w:rsid w:val="00660E95"/>
    <w:rsid w:val="006767B7"/>
    <w:rsid w:val="006876B4"/>
    <w:rsid w:val="006973FC"/>
    <w:rsid w:val="006C254E"/>
    <w:rsid w:val="0074433D"/>
    <w:rsid w:val="007926AE"/>
    <w:rsid w:val="007A5459"/>
    <w:rsid w:val="007B132E"/>
    <w:rsid w:val="0081197D"/>
    <w:rsid w:val="008230A1"/>
    <w:rsid w:val="00827AE3"/>
    <w:rsid w:val="00850FD9"/>
    <w:rsid w:val="00867CFB"/>
    <w:rsid w:val="008A12BE"/>
    <w:rsid w:val="0099725C"/>
    <w:rsid w:val="009C1135"/>
    <w:rsid w:val="00A3482A"/>
    <w:rsid w:val="00A53BF8"/>
    <w:rsid w:val="00A60B45"/>
    <w:rsid w:val="00A610CE"/>
    <w:rsid w:val="00A9080E"/>
    <w:rsid w:val="00AA4986"/>
    <w:rsid w:val="00AC671C"/>
    <w:rsid w:val="00B11914"/>
    <w:rsid w:val="00B176F8"/>
    <w:rsid w:val="00B32DE2"/>
    <w:rsid w:val="00B544FE"/>
    <w:rsid w:val="00B62387"/>
    <w:rsid w:val="00B91DA1"/>
    <w:rsid w:val="00BE6C40"/>
    <w:rsid w:val="00C90873"/>
    <w:rsid w:val="00C96FA1"/>
    <w:rsid w:val="00CA4503"/>
    <w:rsid w:val="00CF39BD"/>
    <w:rsid w:val="00D15C77"/>
    <w:rsid w:val="00D408A7"/>
    <w:rsid w:val="00D85733"/>
    <w:rsid w:val="00E4565E"/>
    <w:rsid w:val="00E74641"/>
    <w:rsid w:val="00E93DFE"/>
    <w:rsid w:val="00EC2387"/>
    <w:rsid w:val="00ED5364"/>
    <w:rsid w:val="00EE3357"/>
    <w:rsid w:val="00F11526"/>
    <w:rsid w:val="00F908B8"/>
    <w:rsid w:val="00F92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757575,#454545,#232323"/>
    </o:shapedefaults>
    <o:shapelayout v:ext="edit">
      <o:idmap v:ext="edit" data="1"/>
    </o:shapelayout>
  </w:shapeDefaults>
  <w:decimalSymbol w:val="."/>
  <w:listSeparator w:val=","/>
  <w14:docId w14:val="3B366FB1"/>
  <w15:chartTrackingRefBased/>
  <w15:docId w15:val="{6A6AFDEB-92C0-466E-97BE-2A419FBBB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Whitney" w:eastAsiaTheme="minorEastAsia" w:hAnsi="Whitney" w:cstheme="minorBidi"/>
        <w:sz w:val="28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8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6FA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96F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6F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6FA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34A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A63"/>
  </w:style>
  <w:style w:type="paragraph" w:styleId="Footer">
    <w:name w:val="footer"/>
    <w:basedOn w:val="Normal"/>
    <w:link w:val="FooterChar"/>
    <w:uiPriority w:val="99"/>
    <w:unhideWhenUsed/>
    <w:rsid w:val="00334A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A63"/>
  </w:style>
  <w:style w:type="table" w:styleId="TableGrid">
    <w:name w:val="Table Grid"/>
    <w:basedOn w:val="TableNormal"/>
    <w:uiPriority w:val="39"/>
    <w:rsid w:val="001A7A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855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55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55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5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550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125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147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668E4-5F98-4A90-A74B-68573B12C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4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x Tam</dc:creator>
  <cp:keywords/>
  <dc:description/>
  <cp:lastModifiedBy>Jax Tam</cp:lastModifiedBy>
  <cp:revision>53</cp:revision>
  <dcterms:created xsi:type="dcterms:W3CDTF">2021-02-08T14:21:00Z</dcterms:created>
  <dcterms:modified xsi:type="dcterms:W3CDTF">2021-03-01T08:03:00Z</dcterms:modified>
</cp:coreProperties>
</file>